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3E256AB0" w:rsidR="00F821D9" w:rsidRDefault="000536E7">
      <w:pPr>
        <w:ind w:left="1213" w:right="1000"/>
        <w:jc w:val="center"/>
        <w:rPr>
          <w:b/>
          <w:sz w:val="21"/>
        </w:rPr>
      </w:pPr>
      <w:r>
        <w:rPr>
          <w:b/>
          <w:sz w:val="21"/>
        </w:rPr>
        <w:t xml:space="preserve">MODEL LETTER NEW APPOINTMENT FALL </w:t>
      </w:r>
      <w:r w:rsidR="00A848E1">
        <w:rPr>
          <w:b/>
          <w:sz w:val="21"/>
        </w:rPr>
        <w:t>202</w:t>
      </w:r>
      <w:r w:rsidR="0055426D">
        <w:rPr>
          <w:b/>
          <w:sz w:val="21"/>
        </w:rPr>
        <w:t>3</w:t>
      </w:r>
      <w:r w:rsidR="00A848E1">
        <w:rPr>
          <w:b/>
          <w:sz w:val="21"/>
        </w:rPr>
        <w:t xml:space="preserve"> </w:t>
      </w:r>
      <w:r>
        <w:rPr>
          <w:b/>
          <w:sz w:val="21"/>
        </w:rPr>
        <w:t>and FALL/SPRING (</w:t>
      </w:r>
      <w:r w:rsidR="00A848E1">
        <w:rPr>
          <w:b/>
          <w:sz w:val="21"/>
        </w:rPr>
        <w:t>AY2</w:t>
      </w:r>
      <w:r w:rsidR="0055426D">
        <w:rPr>
          <w:b/>
          <w:sz w:val="21"/>
        </w:rPr>
        <w:t>3</w:t>
      </w:r>
      <w:r>
        <w:rPr>
          <w:b/>
          <w:sz w:val="21"/>
        </w:rPr>
        <w:t>-</w:t>
      </w:r>
      <w:r w:rsidR="00A54040">
        <w:rPr>
          <w:b/>
          <w:sz w:val="21"/>
        </w:rPr>
        <w:t>2</w:t>
      </w:r>
      <w:r w:rsidR="0055426D">
        <w:rPr>
          <w:b/>
          <w:sz w:val="21"/>
        </w:rPr>
        <w:t>4</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070D0429"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proofErr w:type="gramStart"/>
      <w:r w:rsidR="00D75A88" w:rsidRPr="00D073C5">
        <w:rPr>
          <w:b/>
          <w:bCs/>
          <w:u w:val="single"/>
        </w:rPr>
        <w:t xml:space="preserve">  ]</w:t>
      </w:r>
      <w:proofErr w:type="gramEnd"/>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w:t>
      </w:r>
      <w:r w:rsidR="0055426D">
        <w:t>3</w:t>
      </w:r>
      <w:r>
        <w:t>–</w:t>
      </w:r>
      <w:r w:rsidR="00E40A40">
        <w:t>2</w:t>
      </w:r>
      <w:r w:rsidR="0055426D">
        <w:t>4</w:t>
      </w:r>
      <w:r>
        <w:t>, this appointment carries a stipend of</w:t>
      </w:r>
      <w:r w:rsidR="00A76F5E">
        <w:t xml:space="preserve"> </w:t>
      </w:r>
      <w:r w:rsidR="00405E1C" w:rsidRPr="00405E1C">
        <w:rPr>
          <w:b/>
          <w:bCs/>
        </w:rPr>
        <w:t>[</w:t>
      </w:r>
      <w:r w:rsidR="0031349A" w:rsidRPr="00891C0A">
        <w:rPr>
          <w:b/>
          <w:bCs/>
          <w:highlight w:val="yellow"/>
        </w:rPr>
        <w:t>$10,</w:t>
      </w:r>
      <w:r w:rsidR="0053091D">
        <w:rPr>
          <w:b/>
          <w:bCs/>
          <w:highlight w:val="yellow"/>
        </w:rPr>
        <w:t>680</w:t>
      </w:r>
      <w:r w:rsidR="0031349A" w:rsidRPr="00891C0A">
        <w:rPr>
          <w:b/>
          <w:bCs/>
          <w:highlight w:val="yellow"/>
        </w:rPr>
        <w:t xml:space="preserve"> for quarter</w:t>
      </w:r>
      <w:r w:rsidR="0031349A" w:rsidRPr="003C6DD1">
        <w:rPr>
          <w:b/>
          <w:bCs/>
          <w:highlight w:val="yellow"/>
        </w:rPr>
        <w:t>-time/$1</w:t>
      </w:r>
      <w:r w:rsidR="0053091D">
        <w:rPr>
          <w:b/>
          <w:bCs/>
          <w:highlight w:val="yellow"/>
        </w:rPr>
        <w:t>4</w:t>
      </w:r>
      <w:r w:rsidR="0031349A" w:rsidRPr="003C6DD1">
        <w:rPr>
          <w:b/>
          <w:bCs/>
          <w:highlight w:val="yellow"/>
        </w:rPr>
        <w:t>,</w:t>
      </w:r>
      <w:r w:rsidR="0053091D">
        <w:rPr>
          <w:b/>
          <w:bCs/>
          <w:highlight w:val="yellow"/>
        </w:rPr>
        <w:t>240</w:t>
      </w:r>
      <w:r w:rsidR="0031349A" w:rsidRPr="003C6DD1">
        <w:rPr>
          <w:b/>
          <w:bCs/>
          <w:highlight w:val="yellow"/>
        </w:rPr>
        <w:t xml:space="preserve"> or one-</w:t>
      </w:r>
      <w:proofErr w:type="gramStart"/>
      <w:r w:rsidR="0031349A" w:rsidRPr="003C6DD1">
        <w:rPr>
          <w:b/>
          <w:bCs/>
          <w:highlight w:val="yellow"/>
        </w:rPr>
        <w:t>third-time</w:t>
      </w:r>
      <w:proofErr w:type="gramEnd"/>
      <w:r w:rsidR="0031349A" w:rsidRPr="003C6DD1">
        <w:rPr>
          <w:b/>
          <w:bCs/>
          <w:highlight w:val="yellow"/>
        </w:rPr>
        <w:t>/$2</w:t>
      </w:r>
      <w:r w:rsidR="003D7301">
        <w:rPr>
          <w:b/>
          <w:bCs/>
          <w:highlight w:val="yellow"/>
        </w:rPr>
        <w:t>1</w:t>
      </w:r>
      <w:r w:rsidR="0031349A" w:rsidRPr="003C6DD1">
        <w:rPr>
          <w:b/>
          <w:bCs/>
          <w:highlight w:val="yellow"/>
        </w:rPr>
        <w:t>,</w:t>
      </w:r>
      <w:r w:rsidR="0031349A" w:rsidRPr="00891C0A">
        <w:rPr>
          <w:b/>
          <w:bCs/>
          <w:highlight w:val="yellow"/>
        </w:rPr>
        <w:t>36</w:t>
      </w:r>
      <w:r w:rsidR="003D7301">
        <w:rPr>
          <w:b/>
          <w:bCs/>
          <w:highlight w:val="yellow"/>
        </w:rPr>
        <w:t>0</w:t>
      </w:r>
      <w:r w:rsidR="0031349A" w:rsidRPr="00891C0A">
        <w:rPr>
          <w:b/>
          <w:bCs/>
          <w:highlight w:val="yellow"/>
        </w:rPr>
        <w:t xml:space="preserve"> for half-time</w:t>
      </w:r>
      <w:r w:rsidRPr="000D4DF1">
        <w:rPr>
          <w:b/>
          <w:bCs/>
        </w:rPr>
        <w:t>]</w:t>
      </w:r>
      <w:r w:rsidRPr="00DC6330">
        <w:t>.</w:t>
      </w:r>
      <w:r>
        <w:t xml:space="preserve"> The term of the appointment is for Academic Year </w:t>
      </w:r>
      <w:r w:rsidR="00B92E51">
        <w:t>202</w:t>
      </w:r>
      <w:r w:rsidR="0055426D">
        <w:t>3</w:t>
      </w:r>
      <w:r>
        <w:t>-</w:t>
      </w:r>
      <w:r w:rsidR="00B92E51">
        <w:t>2</w:t>
      </w:r>
      <w:r w:rsidR="0055426D">
        <w:t>4</w:t>
      </w:r>
      <w:r>
        <w:t xml:space="preserve">, and begins on Wednesday, August </w:t>
      </w:r>
      <w:r w:rsidR="00B92E51">
        <w:t>1</w:t>
      </w:r>
      <w:r w:rsidR="0055426D">
        <w:t>6</w:t>
      </w:r>
      <w:r>
        <w:t>, 20</w:t>
      </w:r>
      <w:r w:rsidR="00A54040">
        <w:t>2</w:t>
      </w:r>
      <w:r w:rsidR="0055426D">
        <w:t>3</w:t>
      </w:r>
      <w:r>
        <w:t>, which is three full, working days prior to the start of fall semester classes.</w:t>
      </w:r>
      <w:r w:rsidR="00124244">
        <w:t xml:space="preserve">  </w:t>
      </w:r>
      <w:r w:rsidR="0055426D">
        <w:t xml:space="preserve">Your appointment concludes on the Tuesday after the Friday </w:t>
      </w:r>
      <w:r w:rsidR="00501CB1">
        <w:t xml:space="preserve">of finals week.  </w:t>
      </w:r>
      <w:r w:rsidR="00124244">
        <w:t xml:space="preserve">You will receive all payments by direct deposit and you will need to sign up for direct deposit </w:t>
      </w:r>
      <w:r w:rsidR="0055426D">
        <w:t xml:space="preserve">at </w:t>
      </w:r>
      <w:r w:rsidR="00124244">
        <w:t xml:space="preserve">the </w:t>
      </w:r>
      <w:hyperlink r:id="rId11" w:history="1">
        <w:r w:rsidR="0055426D">
          <w:rPr>
            <w:rStyle w:val="Hyperlink"/>
          </w:rPr>
          <w:t>University of Iowa Employee Self-Service</w:t>
        </w:r>
      </w:hyperlink>
      <w:r w:rsidR="0055426D">
        <w:t xml:space="preserve"> </w:t>
      </w:r>
      <w:r w:rsidR="00124244">
        <w:t>website</w:t>
      </w:r>
      <w:r w:rsidR="0055426D">
        <w:t>.</w:t>
      </w:r>
    </w:p>
    <w:p w14:paraId="393AE85A" w14:textId="77777777" w:rsidR="00517561" w:rsidRDefault="00517561" w:rsidP="00A50951"/>
    <w:p w14:paraId="685F55D5" w14:textId="3C6B3CE1" w:rsidR="00E54DA5" w:rsidRPr="00840B96"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12">
        <w:hyperlink r:id="rId13" w:history="1">
          <w:r w:rsidR="0055426D">
            <w:rPr>
              <w:rStyle w:val="Hyperlink"/>
            </w:rPr>
            <w:t>The Office of the Registrar’s Tuition and Fee Tables</w:t>
          </w:r>
        </w:hyperlink>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w:t>
      </w:r>
      <w:r w:rsidR="0055426D">
        <w:t xml:space="preserve">Please click </w:t>
      </w:r>
      <w:r w:rsidR="00727208">
        <w:t xml:space="preserve">designated </w:t>
      </w:r>
      <w:hyperlink r:id="rId14" w:history="1">
        <w:r w:rsidR="00727208" w:rsidRPr="00B75CAC">
          <w:rPr>
            <w:rStyle w:val="Hyperlink"/>
            <w:i/>
            <w:iCs/>
          </w:rPr>
          <w:t>mandatory fees</w:t>
        </w:r>
      </w:hyperlink>
      <w:r w:rsidR="00727208">
        <w:rPr>
          <w:i/>
          <w:iCs/>
        </w:rPr>
        <w:t xml:space="preserve"> </w:t>
      </w:r>
      <w:r w:rsidR="0055426D">
        <w:t xml:space="preserve">for a summary of those fees </w:t>
      </w:r>
      <w:r w:rsidR="00727208">
        <w:t>that are covered by the fee scholarship</w:t>
      </w:r>
      <w:r w:rsidR="00840B96">
        <w:t xml:space="preserve">. Also, </w:t>
      </w:r>
      <w:r w:rsidR="00727208">
        <w:t xml:space="preserve">please see </w:t>
      </w:r>
      <w:hyperlink r:id="rId15" w:tgtFrame="_blank" w:tooltip="Grad College Fee Info 2022-23 updated 11-30-22.pdf" w:history="1">
        <w:r w:rsidR="00840B96">
          <w:rPr>
            <w:rStyle w:val="Hyperlink"/>
          </w:rPr>
          <w:t>Graduate College Fee Information Sheet</w:t>
        </w:r>
      </w:hyperlink>
      <w:r w:rsidR="00840B96">
        <w:rPr>
          <w:b/>
          <w:bCs/>
        </w:rPr>
        <w:t xml:space="preserve"> </w:t>
      </w:r>
      <w:r w:rsidR="00840B96">
        <w:t>for additional information.</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6"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C1718D1" w14:textId="790B5854" w:rsidR="00840B96"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7">
        <w:r w:rsidR="00840B96">
          <w:rPr>
            <w:color w:val="0070C0"/>
            <w:u w:val="single" w:color="0000FF"/>
          </w:rPr>
          <w:t>I-9 Information for New Employees</w:t>
        </w:r>
      </w:hyperlink>
      <w:r>
        <w:t xml:space="preserve">). </w:t>
      </w:r>
    </w:p>
    <w:p w14:paraId="256AD3F0" w14:textId="77777777" w:rsidR="00840B96" w:rsidRDefault="00840B96" w:rsidP="00A50951"/>
    <w:p w14:paraId="6F053933" w14:textId="4DDFFFF2" w:rsidR="00516767" w:rsidRDefault="000536E7" w:rsidP="00A50951">
      <w:r>
        <w:t>In the meantime, if you have questions regarding</w:t>
      </w:r>
      <w:r w:rsidR="001A2FA1">
        <w:t xml:space="preserve"> </w:t>
      </w:r>
      <w:r>
        <w:t xml:space="preserve">this appointment and/or included benefits, please contact me at </w:t>
      </w:r>
      <w:r w:rsidR="002620E7" w:rsidRPr="00D073C5">
        <w:rPr>
          <w:b/>
          <w:bCs/>
        </w:rPr>
        <w:t>[</w:t>
      </w:r>
      <w:hyperlink r:id="rId18"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9"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11C75CB3" w:rsidR="00F821D9" w:rsidRDefault="000536E7" w:rsidP="00A50951">
      <w:pPr>
        <w:rPr>
          <w:sz w:val="20"/>
        </w:rPr>
      </w:pPr>
      <w:r w:rsidRPr="00A00114">
        <w:t xml:space="preserve">For a copy of the Graduate Assistant Employment </w:t>
      </w:r>
      <w:r w:rsidR="00840B96">
        <w:t>Standards</w:t>
      </w:r>
      <w:r w:rsidR="00516767" w:rsidRPr="00A00114">
        <w:t>, please</w:t>
      </w:r>
      <w:r w:rsidRPr="00A00114">
        <w:t xml:space="preserve"> see</w:t>
      </w:r>
      <w:r w:rsidR="00A50951" w:rsidRPr="00A00114">
        <w:t xml:space="preserve"> </w:t>
      </w:r>
      <w:r w:rsidR="00516767" w:rsidRPr="00A00114">
        <w:t xml:space="preserve">the:  </w:t>
      </w:r>
      <w:hyperlink r:id="rId20" w:history="1">
        <w:r w:rsidR="00840B96">
          <w:rPr>
            <w:rStyle w:val="Hyperlink"/>
          </w:rPr>
          <w:t>Graduate Student Employment Standards Website</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43CED953" w14:textId="0B29464B" w:rsidR="00CC401A" w:rsidRDefault="000536E7" w:rsidP="00733FD5">
      <w:pPr>
        <w:pStyle w:val="BodyText"/>
        <w:tabs>
          <w:tab w:val="left" w:pos="1465"/>
        </w:tabs>
        <w:ind w:left="109" w:right="175"/>
        <w:rPr>
          <w:rStyle w:val="Hyperlink"/>
        </w:rPr>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8A5200">
        <w:rPr>
          <w:b/>
          <w:bCs/>
          <w:i/>
          <w:u w:val="single"/>
        </w:rPr>
        <w:t>6</w:t>
      </w:r>
      <w:r w:rsidRPr="000D4DF1">
        <w:rPr>
          <w:b/>
          <w:bCs/>
          <w:i/>
          <w:u w:val="single"/>
        </w:rPr>
        <w:t xml:space="preserve">, </w:t>
      </w:r>
      <w:r w:rsidR="00516767" w:rsidRPr="000D4DF1">
        <w:rPr>
          <w:b/>
          <w:bCs/>
          <w:i/>
          <w:u w:val="single"/>
        </w:rPr>
        <w:t>202</w:t>
      </w:r>
      <w:r w:rsidR="008A5200">
        <w:rPr>
          <w:b/>
          <w:bCs/>
          <w:i/>
          <w:u w:val="single"/>
        </w:rPr>
        <w:t>3</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BA5037">
        <w:rPr>
          <w:b/>
          <w:bCs/>
          <w:i/>
          <w:u w:val="single"/>
        </w:rPr>
        <w:t>3</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CC401A">
        <w:rPr>
          <w:b/>
          <w:bCs/>
          <w:i/>
          <w:u w:val="single"/>
        </w:rPr>
        <w:t>0</w:t>
      </w:r>
      <w:r w:rsidRPr="000D4DF1">
        <w:rPr>
          <w:b/>
          <w:bCs/>
          <w:i/>
          <w:u w:val="single"/>
        </w:rPr>
        <w:t xml:space="preserve">, </w:t>
      </w:r>
      <w:r w:rsidR="00516767" w:rsidRPr="000D4DF1">
        <w:rPr>
          <w:b/>
          <w:bCs/>
          <w:i/>
          <w:u w:val="single"/>
        </w:rPr>
        <w:t>202</w:t>
      </w:r>
      <w:r w:rsidR="00CC401A">
        <w:rPr>
          <w:b/>
          <w:bCs/>
          <w:i/>
          <w:u w:val="single"/>
        </w:rPr>
        <w:t>4</w:t>
      </w:r>
      <w:r w:rsidR="00E40AA1" w:rsidRPr="000D4DF1">
        <w:rPr>
          <w:b/>
          <w:bCs/>
          <w:i/>
          <w:u w:val="single"/>
        </w:rPr>
        <w:t>,</w:t>
      </w:r>
      <w:r w:rsidR="00516767" w:rsidRPr="000D4DF1">
        <w:rPr>
          <w:b/>
          <w:bCs/>
          <w:i/>
          <w:u w:val="single"/>
        </w:rPr>
        <w:t xml:space="preserve"> </w:t>
      </w:r>
      <w:r w:rsidR="00CC401A">
        <w:rPr>
          <w:b/>
          <w:bCs/>
          <w:i/>
          <w:u w:val="single"/>
        </w:rPr>
        <w:t xml:space="preserve">three workdays before the first day of classes </w:t>
      </w:r>
      <w:r w:rsidRPr="000D4DF1">
        <w:rPr>
          <w:b/>
          <w:bCs/>
          <w:i/>
          <w:u w:val="single"/>
        </w:rPr>
        <w:t xml:space="preserve">for the spring </w:t>
      </w:r>
      <w:r w:rsidR="00516767" w:rsidRPr="000D4DF1">
        <w:rPr>
          <w:b/>
          <w:bCs/>
          <w:i/>
          <w:u w:val="single"/>
        </w:rPr>
        <w:t>202</w:t>
      </w:r>
      <w:r w:rsidR="00CC401A">
        <w:rPr>
          <w:b/>
          <w:bCs/>
          <w:i/>
          <w:u w:val="single"/>
        </w:rPr>
        <w:t>4</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CC401A">
        <w:t>3</w:t>
      </w:r>
      <w:r>
        <w:t>–</w:t>
      </w:r>
      <w:r w:rsidR="00516767">
        <w:t>2</w:t>
      </w:r>
      <w:r w:rsidR="00CC401A">
        <w:t>4</w:t>
      </w:r>
      <w:r w:rsidR="00516767">
        <w:t xml:space="preserve"> </w:t>
      </w:r>
      <w:r>
        <w:t>academic year.</w:t>
      </w:r>
      <w:r w:rsidR="00184A4C">
        <w:t xml:space="preserve"> </w:t>
      </w:r>
      <w:r>
        <w:t xml:space="preserve"> For the academic year </w:t>
      </w:r>
      <w:r w:rsidR="00516767">
        <w:t>202</w:t>
      </w:r>
      <w:r w:rsidR="00CC401A">
        <w:t>3</w:t>
      </w:r>
      <w:r>
        <w:t>–</w:t>
      </w:r>
      <w:r w:rsidR="00516767">
        <w:t>2</w:t>
      </w:r>
      <w:r w:rsidR="00CC401A">
        <w:t>4</w:t>
      </w:r>
      <w:r>
        <w:t>,</w:t>
      </w:r>
      <w:r w:rsidR="00316328" w:rsidRPr="00316328">
        <w:t xml:space="preserve"> </w:t>
      </w:r>
      <w:r w:rsidR="00316328">
        <w:t>a</w:t>
      </w:r>
      <w:r w:rsidR="00316328" w:rsidRPr="00C906B1">
        <w:t xml:space="preserve">ppointments of 25% or greater carry a 100% tuition scholarship </w:t>
      </w:r>
      <w:r w:rsidR="00316328">
        <w:t>each semester based upon the Iowa Board of Regents resident graduate student tuition rate for the College of Liberal Arts and Sciences which can be found at</w:t>
      </w:r>
      <w:r w:rsidR="00CC401A">
        <w:t xml:space="preserve"> the</w:t>
      </w:r>
      <w:r w:rsidR="00316328">
        <w:t xml:space="preserve"> </w:t>
      </w:r>
      <w:hyperlink r:id="rId21" w:history="1">
        <w:r w:rsidR="00F9533A">
          <w:rPr>
            <w:rStyle w:val="Hyperlink"/>
          </w:rPr>
          <w:t>Tuition and Fees</w:t>
        </w:r>
      </w:hyperlink>
      <w:r w:rsidR="00F9533A">
        <w:rPr>
          <w:rStyle w:val="Hyperlink"/>
        </w:rPr>
        <w:t xml:space="preserve"> webpage. </w:t>
      </w:r>
    </w:p>
    <w:p w14:paraId="497A5FB2" w14:textId="77777777" w:rsidR="00F037D4" w:rsidRDefault="00F037D4" w:rsidP="00733FD5">
      <w:pPr>
        <w:pStyle w:val="BodyText"/>
        <w:tabs>
          <w:tab w:val="left" w:pos="1465"/>
        </w:tabs>
        <w:ind w:left="109" w:right="175"/>
      </w:pPr>
    </w:p>
    <w:p w14:paraId="48F8CB64" w14:textId="4ABE543F" w:rsidR="00CC401A" w:rsidRDefault="00A46C25" w:rsidP="00733FD5">
      <w:pPr>
        <w:pStyle w:val="BodyText"/>
        <w:tabs>
          <w:tab w:val="left" w:pos="1465"/>
        </w:tabs>
        <w:ind w:left="109" w:right="175"/>
      </w:pPr>
      <w:r>
        <w:t xml:space="preserve">Tuition for </w:t>
      </w:r>
      <w:r w:rsidR="00516767">
        <w:t>202</w:t>
      </w:r>
      <w:r w:rsidR="00CC401A">
        <w:t>3</w:t>
      </w:r>
      <w:r>
        <w:t>-</w:t>
      </w:r>
      <w:r w:rsidR="00516767">
        <w:t>2</w:t>
      </w:r>
      <w:r w:rsidR="00CC401A">
        <w:t>4</w:t>
      </w:r>
      <w:r w:rsidR="00516767">
        <w:t xml:space="preserve"> </w:t>
      </w:r>
      <w:r>
        <w:t xml:space="preserve">has not been determined yet, and we expect it to be finalized by the Board of Regents in June </w:t>
      </w:r>
      <w:r w:rsidR="00CC401A">
        <w:t xml:space="preserve">2023 </w:t>
      </w:r>
      <w:r>
        <w:t xml:space="preserve">at which time it will be posted at </w:t>
      </w:r>
      <w:hyperlink r:id="rId22" w:history="1">
        <w:r w:rsidR="00CC401A">
          <w:rPr>
            <w:rStyle w:val="Hyperlink"/>
          </w:rPr>
          <w:t>Tuition and Fees</w:t>
        </w:r>
      </w:hyperlink>
      <w:r w:rsidR="00CC401A">
        <w:rPr>
          <w:rStyle w:val="Hyperlink"/>
        </w:rPr>
        <w:t xml:space="preserve"> webpage</w:t>
      </w:r>
      <w:r>
        <w:t>.</w:t>
      </w:r>
      <w:r w:rsidR="00733FD5">
        <w:t xml:space="preserve"> </w:t>
      </w:r>
      <w:r w:rsidR="000536E7">
        <w:t>Tuition for full time resident graduate students in the Graduate College</w:t>
      </w:r>
      <w:r>
        <w:t xml:space="preserve"> is based on</w:t>
      </w:r>
      <w:r w:rsidR="000536E7">
        <w:t xml:space="preserve"> </w:t>
      </w:r>
      <w:r>
        <w:t xml:space="preserve">enrollment </w:t>
      </w:r>
      <w:r w:rsidR="000536E7">
        <w:t xml:space="preserve">for 9 </w:t>
      </w:r>
      <w:r w:rsidR="00516767">
        <w:t xml:space="preserve">credit </w:t>
      </w:r>
      <w:r w:rsidR="000536E7">
        <w:t xml:space="preserve">hours or more. This </w:t>
      </w:r>
      <w:r>
        <w:t xml:space="preserve">tuition scholarship </w:t>
      </w:r>
      <w:r w:rsidR="000536E7">
        <w:t xml:space="preserve">amount shall be prorated for enrollment in a lesser number of credit hours. </w:t>
      </w:r>
    </w:p>
    <w:p w14:paraId="62F3276B" w14:textId="77777777" w:rsidR="00CC401A" w:rsidRDefault="00CC401A" w:rsidP="00733FD5">
      <w:pPr>
        <w:pStyle w:val="BodyText"/>
        <w:tabs>
          <w:tab w:val="left" w:pos="1465"/>
        </w:tabs>
        <w:ind w:left="109" w:right="175"/>
      </w:pPr>
    </w:p>
    <w:p w14:paraId="39A3CC4E" w14:textId="39690321" w:rsidR="00F821D9" w:rsidRDefault="00316328" w:rsidP="00733FD5">
      <w:pPr>
        <w:pStyle w:val="BodyText"/>
        <w:tabs>
          <w:tab w:val="left" w:pos="1465"/>
        </w:tabs>
        <w:ind w:left="109" w:right="175"/>
      </w:pPr>
      <w:r w:rsidRPr="00C906B1">
        <w:t xml:space="preserve">Appointments of 25% or greater also include a </w:t>
      </w:r>
      <w:r>
        <w:t>fee scholarship for 50% (half) of the</w:t>
      </w:r>
      <w:r w:rsidR="00516767">
        <w:t xml:space="preserve"> designated</w:t>
      </w:r>
      <w:r>
        <w:t xml:space="preserve"> </w:t>
      </w:r>
      <w:hyperlink r:id="rId23" w:history="1">
        <w:r w:rsidR="00584E30" w:rsidRPr="0014601C">
          <w:rPr>
            <w:rStyle w:val="Hyperlink"/>
            <w:i/>
            <w:iCs/>
          </w:rPr>
          <w:t>mandatory fees</w:t>
        </w:r>
      </w:hyperlink>
      <w:r w:rsidR="00584E30">
        <w:rPr>
          <w:i/>
          <w:iCs/>
        </w:rPr>
        <w:t xml:space="preserve"> </w:t>
      </w:r>
      <w:r>
        <w:t>assessed for fall and spring semesters.</w:t>
      </w:r>
      <w:r w:rsidR="00CD04B9">
        <w:t xml:space="preserve"> </w:t>
      </w:r>
      <w:hyperlink r:id="rId24" w:history="1">
        <w:r w:rsidR="007A13E7" w:rsidRPr="0014601C">
          <w:rPr>
            <w:rStyle w:val="Hyperlink"/>
            <w:i/>
            <w:iCs/>
          </w:rPr>
          <w:t>Mandatory fees</w:t>
        </w:r>
      </w:hyperlink>
      <w:r w:rsidR="00CD04B9">
        <w:t xml:space="preserve"> are those listed in the tuition/fee tables at </w:t>
      </w:r>
      <w:hyperlink r:id="rId25" w:history="1">
        <w:r w:rsidR="00501CB1" w:rsidRPr="00A00114">
          <w:rPr>
            <w:rStyle w:val="Hyperlink"/>
          </w:rPr>
          <w:t>https://www.maui.uiowa.edu/maui/pub/tuition/rates</w:t>
        </w:r>
        <w:r w:rsidR="00B97383" w:rsidRPr="00A00114">
          <w:rPr>
            <w:rStyle w:val="Hyperlink"/>
          </w:rPr>
          <w:t>.page</w:t>
        </w:r>
      </w:hyperlink>
      <w:r w:rsidR="00F83334" w:rsidRPr="00A00114">
        <w:rPr>
          <w:rStyle w:val="Hyperlink"/>
        </w:rPr>
        <w:t xml:space="preserve"> </w:t>
      </w:r>
      <w:r w:rsidR="00CD04B9" w:rsidRPr="00A00114">
        <w:t>.</w:t>
      </w:r>
      <w:r w:rsidR="000536E7" w:rsidRPr="00A00114">
        <w:t xml:space="preserve"> You are</w:t>
      </w:r>
      <w:r w:rsidR="000536E7">
        <w:t xml:space="preserve"> responsible for the other half of the </w:t>
      </w:r>
      <w:r w:rsidR="00CC401A">
        <w:t xml:space="preserve">designated </w:t>
      </w:r>
      <w:hyperlink r:id="rId26" w:history="1">
        <w:r w:rsidR="00584E30" w:rsidRPr="0014601C">
          <w:rPr>
            <w:rStyle w:val="Hyperlink"/>
            <w:i/>
            <w:iCs/>
          </w:rPr>
          <w:t>mandatory fees</w:t>
        </w:r>
      </w:hyperlink>
      <w:r w:rsidR="00584E30">
        <w:rPr>
          <w:i/>
          <w:iCs/>
        </w:rPr>
        <w:t xml:space="preserve"> </w:t>
      </w:r>
      <w:r w:rsidR="000536E7">
        <w:t>assessed and for 100% of all other</w:t>
      </w:r>
      <w:r w:rsidR="007D207C">
        <w:t xml:space="preserve"> required</w:t>
      </w:r>
      <w:r w:rsidR="000536E7">
        <w:t xml:space="preserve"> fees</w:t>
      </w:r>
      <w:r w:rsidR="001A2637">
        <w:t xml:space="preserve"> associated with your program and student status</w:t>
      </w:r>
      <w:r w:rsidR="000536E7">
        <w:t>.</w:t>
      </w:r>
    </w:p>
    <w:p w14:paraId="58CE2CE1" w14:textId="789CAADF" w:rsidR="00FA1CC9" w:rsidRDefault="00FA1CC9" w:rsidP="00733FD5">
      <w:pPr>
        <w:pStyle w:val="BodyText"/>
        <w:tabs>
          <w:tab w:val="left" w:pos="1465"/>
        </w:tabs>
        <w:ind w:left="109" w:right="175"/>
      </w:pPr>
    </w:p>
    <w:p w14:paraId="2D5425DF" w14:textId="359B7381" w:rsidR="00FA1CC9" w:rsidRDefault="00FA1CC9" w:rsidP="00733FD5">
      <w:pPr>
        <w:pStyle w:val="BodyText"/>
        <w:tabs>
          <w:tab w:val="left" w:pos="1465"/>
        </w:tabs>
        <w:ind w:left="109" w:right="175"/>
      </w:pPr>
      <w:r>
        <w:t xml:space="preserve">Please follow this link </w:t>
      </w:r>
      <w:hyperlink r:id="rId27" w:tgtFrame="_blank" w:tooltip="Grad College Fee Info 2022-23 updated 11-30-22.pdf" w:history="1">
        <w:r w:rsidR="00CC401A">
          <w:rPr>
            <w:rStyle w:val="Hyperlink"/>
          </w:rPr>
          <w:t>Graduate College Fee Information Sheet</w:t>
        </w:r>
      </w:hyperlink>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1F148344" w:rsidR="00213816" w:rsidRPr="00D67A3E" w:rsidRDefault="00D67A3E" w:rsidP="00D67A3E">
      <w:pPr>
        <w:widowControl/>
        <w:autoSpaceDE/>
        <w:autoSpaceDN/>
        <w:ind w:left="109"/>
        <w:rPr>
          <w:color w:val="000000"/>
          <w:sz w:val="21"/>
          <w:szCs w:val="21"/>
        </w:rPr>
      </w:pPr>
      <w:r w:rsidRPr="00CE3269">
        <w:rPr>
          <w:b/>
          <w:bCs/>
          <w:sz w:val="21"/>
          <w:szCs w:val="21"/>
        </w:rPr>
        <w:t xml:space="preserve">(Required for College of Education) </w:t>
      </w:r>
      <w:r w:rsidRPr="00CE3269">
        <w:rPr>
          <w:color w:val="000000"/>
          <w:sz w:val="21"/>
          <w:szCs w:val="21"/>
        </w:rPr>
        <w:t xml:space="preserve">All graduate assistant employees appointed at twenty-five percent (25%) or </w:t>
      </w:r>
      <w:r w:rsidR="00BC1EF0">
        <w:rPr>
          <w:color w:val="000000"/>
          <w:sz w:val="21"/>
          <w:szCs w:val="21"/>
        </w:rPr>
        <w:t>greater</w:t>
      </w:r>
      <w:r w:rsidR="00BC1EF0" w:rsidRPr="00CE3269">
        <w:rPr>
          <w:color w:val="000000"/>
          <w:sz w:val="21"/>
          <w:szCs w:val="21"/>
        </w:rPr>
        <w:t xml:space="preserve"> </w:t>
      </w:r>
      <w:r w:rsidRPr="00CE3269">
        <w:rPr>
          <w:color w:val="000000"/>
          <w:sz w:val="21"/>
          <w:szCs w:val="21"/>
        </w:rPr>
        <w:t>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70FC86DD"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w:t>
      </w:r>
      <w:proofErr w:type="spellStart"/>
      <w:r w:rsidRPr="00BC1EF0">
        <w:rPr>
          <w:b/>
          <w:bCs/>
        </w:rPr>
        <w:t>oncampus</w:t>
      </w:r>
      <w:proofErr w:type="spellEnd"/>
      <w:r w:rsidRPr="00AA1DF4">
        <w:t xml:space="preserve">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8" w:history="1">
        <w:r w:rsidRPr="00A00114">
          <w:rPr>
            <w:rStyle w:val="Hyperlink"/>
          </w:rPr>
          <w:t>Work Arrangements Guide</w:t>
        </w:r>
      </w:hyperlink>
      <w:r w:rsidRPr="00A00114">
        <w:rPr>
          <w:u w:val="single"/>
        </w:rPr>
        <w:t xml:space="preserve"> and </w:t>
      </w:r>
      <w:hyperlink r:id="rId29"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3B073977"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7D0A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30" w:history="1">
        <w:r w:rsidR="00CC401A">
          <w:rPr>
            <w:rStyle w:val="Hyperlink"/>
          </w:rPr>
          <w:t>University of Iowa Intellectual Property Policy</w:t>
        </w:r>
      </w:hyperlink>
      <w:r w:rsidR="00CC401A">
        <w:t>.</w:t>
      </w:r>
    </w:p>
    <w:p w14:paraId="0039922E" w14:textId="77777777" w:rsidR="00F821D9" w:rsidRDefault="00F821D9">
      <w:pPr>
        <w:pStyle w:val="BodyText"/>
        <w:spacing w:before="7"/>
        <w:rPr>
          <w:sz w:val="12"/>
        </w:rPr>
      </w:pPr>
    </w:p>
    <w:p w14:paraId="4E790DF5" w14:textId="77777777" w:rsidR="00F9533A" w:rsidRPr="007E098B" w:rsidRDefault="00F9533A" w:rsidP="00F9533A">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68B42D34" w14:textId="77777777" w:rsidR="00CC401A" w:rsidRDefault="00CC401A">
      <w:pPr>
        <w:pStyle w:val="BodyText"/>
        <w:spacing w:before="1" w:line="240" w:lineRule="exact"/>
        <w:ind w:left="1463"/>
      </w:pPr>
    </w:p>
    <w:p w14:paraId="56805F6F" w14:textId="1B65892C" w:rsidR="00F821D9" w:rsidRDefault="00CC401A">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sidR="000536E7">
        <w:rPr>
          <w:sz w:val="21"/>
        </w:rPr>
        <w:t>a</w:t>
      </w:r>
      <w:r w:rsidR="000536E7">
        <w:rPr>
          <w:spacing w:val="-4"/>
          <w:sz w:val="21"/>
        </w:rPr>
        <w:t xml:space="preserve"> </w:t>
      </w:r>
      <w:r w:rsidR="000536E7">
        <w:rPr>
          <w:sz w:val="21"/>
        </w:rPr>
        <w:t>designated</w:t>
      </w:r>
      <w:r w:rsidR="000536E7">
        <w:rPr>
          <w:spacing w:val="-7"/>
          <w:sz w:val="21"/>
        </w:rPr>
        <w:t xml:space="preserve"> </w:t>
      </w:r>
      <w:r w:rsidR="000536E7">
        <w:rPr>
          <w:sz w:val="21"/>
        </w:rPr>
        <w:t>GPA</w:t>
      </w:r>
      <w:r w:rsidR="000536E7">
        <w:rPr>
          <w:spacing w:val="-3"/>
          <w:sz w:val="21"/>
        </w:rPr>
        <w:t xml:space="preserve"> </w:t>
      </w:r>
      <w:r w:rsidR="000536E7">
        <w:rPr>
          <w:sz w:val="21"/>
        </w:rPr>
        <w:t>(if</w:t>
      </w:r>
      <w:r w:rsidR="000536E7">
        <w:rPr>
          <w:spacing w:val="-5"/>
          <w:sz w:val="21"/>
        </w:rPr>
        <w:t xml:space="preserve"> </w:t>
      </w:r>
      <w:r w:rsidR="000536E7">
        <w:rPr>
          <w:sz w:val="21"/>
        </w:rPr>
        <w:t>already</w:t>
      </w:r>
      <w:r w:rsidR="000536E7">
        <w:rPr>
          <w:spacing w:val="-9"/>
          <w:sz w:val="21"/>
        </w:rPr>
        <w:t xml:space="preserve"> </w:t>
      </w:r>
      <w:r w:rsidR="000536E7">
        <w:rPr>
          <w:sz w:val="21"/>
        </w:rPr>
        <w:t>departmental</w:t>
      </w:r>
      <w:r w:rsidR="000536E7">
        <w:rPr>
          <w:spacing w:val="-18"/>
          <w:sz w:val="21"/>
        </w:rPr>
        <w:t xml:space="preserve"> </w:t>
      </w:r>
      <w:r w:rsidR="000536E7">
        <w:rPr>
          <w:sz w:val="21"/>
        </w:rPr>
        <w:t>practice)</w:t>
      </w:r>
    </w:p>
    <w:p w14:paraId="15DA0F5A" w14:textId="7F095E6C"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Meeting </w:t>
      </w:r>
      <w:r w:rsidR="000536E7">
        <w:rPr>
          <w:sz w:val="21"/>
        </w:rPr>
        <w:t>English proficiency standards (</w:t>
      </w:r>
      <w:proofErr w:type="gramStart"/>
      <w:r w:rsidR="000536E7">
        <w:rPr>
          <w:sz w:val="21"/>
        </w:rPr>
        <w:t>if</w:t>
      </w:r>
      <w:r w:rsidR="000536E7">
        <w:rPr>
          <w:spacing w:val="-33"/>
          <w:sz w:val="21"/>
        </w:rPr>
        <w:t xml:space="preserve"> </w:t>
      </w:r>
      <w:r w:rsidR="004E62EF">
        <w:rPr>
          <w:spacing w:val="-33"/>
          <w:sz w:val="21"/>
        </w:rPr>
        <w:t xml:space="preserve"> </w:t>
      </w:r>
      <w:r w:rsidR="000536E7">
        <w:rPr>
          <w:sz w:val="21"/>
        </w:rPr>
        <w:t>relevant</w:t>
      </w:r>
      <w:proofErr w:type="gramEnd"/>
      <w:r w:rsidR="000536E7">
        <w:rPr>
          <w:sz w:val="21"/>
        </w:rPr>
        <w:t>)</w:t>
      </w:r>
    </w:p>
    <w:p w14:paraId="698BA3FE" w14:textId="25784EFF"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Attendance </w:t>
      </w:r>
      <w:r w:rsidR="000536E7">
        <w:rPr>
          <w:sz w:val="21"/>
        </w:rPr>
        <w:t>at orientation and</w:t>
      </w:r>
      <w:r w:rsidR="000536E7">
        <w:rPr>
          <w:spacing w:val="-31"/>
          <w:sz w:val="21"/>
        </w:rPr>
        <w:t xml:space="preserve"> </w:t>
      </w:r>
      <w:r w:rsidR="000536E7">
        <w:rPr>
          <w:sz w:val="21"/>
        </w:rPr>
        <w:t>training</w:t>
      </w:r>
    </w:p>
    <w:p w14:paraId="2D1F3F3C" w14:textId="137B5D7D"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48A0EB51" w14:textId="77777777" w:rsidR="00CC401A" w:rsidRDefault="00CC401A" w:rsidP="00CC401A">
      <w:pPr>
        <w:pStyle w:val="BodyText"/>
        <w:ind w:right="280"/>
        <w:rPr>
          <w:highlight w:val="yellow"/>
        </w:rPr>
      </w:pPr>
    </w:p>
    <w:p w14:paraId="22C9B338" w14:textId="31B6B094" w:rsidR="00F821D9" w:rsidRPr="00F26378" w:rsidRDefault="000536E7" w:rsidP="00F26378">
      <w:pPr>
        <w:pStyle w:val="BodyText"/>
        <w:ind w:right="280"/>
        <w:rPr>
          <w:b/>
          <w:bCs/>
        </w:rPr>
      </w:pPr>
      <w:r w:rsidRPr="00F26378">
        <w:rPr>
          <w:b/>
          <w:bCs/>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7EBE378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r w:rsidR="00CC401A">
        <w:rPr>
          <w:sz w:val="21"/>
        </w:rPr>
        <w:t>master’s</w:t>
      </w:r>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1FA965D9"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governed by the </w:t>
      </w:r>
      <w:bookmarkStart w:id="3" w:name="_Hlk124848503"/>
      <w:r w:rsidR="00CC401A">
        <w:fldChar w:fldCharType="begin"/>
      </w:r>
      <w:r w:rsidR="00CC401A">
        <w:instrText>HYPERLINK "https://grad.uiowa.edu/funding/graduate-student-employment-standards"</w:instrText>
      </w:r>
      <w:r w:rsidR="00CC401A">
        <w:fldChar w:fldCharType="separate"/>
      </w:r>
      <w:r w:rsidR="00CC401A">
        <w:rPr>
          <w:rStyle w:val="Hyperlink"/>
        </w:rPr>
        <w:t>Graduate Student Employment Standards</w:t>
      </w:r>
      <w:r w:rsidR="00CC401A">
        <w:fldChar w:fldCharType="end"/>
      </w:r>
      <w:bookmarkEnd w:id="3"/>
      <w:r w:rsidR="00CC401A">
        <w:t xml:space="preserve">, the </w:t>
      </w:r>
      <w:hyperlink r:id="rId31" w:history="1">
        <w:r w:rsidR="00CC401A">
          <w:rPr>
            <w:rStyle w:val="Hyperlink"/>
          </w:rPr>
          <w:t>University Operations Manual</w:t>
        </w:r>
      </w:hyperlink>
      <w:r>
        <w:t xml:space="preserve">, </w:t>
      </w:r>
      <w:r w:rsidR="00BD0FB8">
        <w:t xml:space="preserve">the </w:t>
      </w:r>
      <w:hyperlink r:id="rId32" w:history="1">
        <w:r w:rsidR="00CC401A">
          <w:rPr>
            <w:rStyle w:val="Hyperlink"/>
          </w:rPr>
          <w:t>Graduate College Manual of Rules and Regulations</w:t>
        </w:r>
      </w:hyperlink>
      <w:r>
        <w:t xml:space="preserve">, </w:t>
      </w:r>
      <w:r w:rsidR="00CC401A">
        <w:t>applicable departmental policies ,</w:t>
      </w:r>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2B77C468"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xml:space="preserve">; </w:t>
      </w:r>
      <w:r w:rsidRPr="00BC1EF0">
        <w:rPr>
          <w:b/>
          <w:bCs/>
        </w:rPr>
        <w:t>you will only be considered a resident for tuition purposes</w:t>
      </w:r>
      <w:r>
        <w:t>.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rsidR="00CC401A">
        <w:rPr>
          <w:spacing w:val="-9"/>
        </w:rPr>
        <w:t xml:space="preserve">as provided in the </w:t>
      </w:r>
      <w:hyperlink r:id="rId33" w:history="1">
        <w:r w:rsidR="00CC401A">
          <w:rPr>
            <w:rStyle w:val="Hyperlink"/>
          </w:rPr>
          <w:t>Graduate Student Employment Standards</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w:t>
      </w:r>
      <w:r w:rsidR="00BA5037">
        <w:t>3</w:t>
      </w:r>
      <w:r>
        <w:t>-</w:t>
      </w:r>
      <w:r w:rsidR="00294173">
        <w:t>2</w:t>
      </w:r>
      <w:r w:rsidR="00BA5037">
        <w:t>4</w:t>
      </w:r>
      <w:r w:rsidR="00294173">
        <w:t xml:space="preserve"> </w:t>
      </w:r>
      <w:r w:rsidR="00A46C25">
        <w:t xml:space="preserve">have not been determined yet. We expect fees to be approved by the Board of Regents in June </w:t>
      </w:r>
      <w:r w:rsidR="00E40AA1">
        <w:t>202</w:t>
      </w:r>
      <w:r w:rsidR="00BA5037">
        <w:t>3</w:t>
      </w:r>
      <w:r w:rsidR="00A46C25">
        <w:t xml:space="preserve">, at which time they will be posted at </w:t>
      </w:r>
      <w:hyperlink r:id="rId34" w:history="1">
        <w:r w:rsidR="00CC401A">
          <w:rPr>
            <w:rStyle w:val="Hyperlink"/>
          </w:rPr>
          <w:t>Tuition and Fees</w:t>
        </w:r>
      </w:hyperlink>
      <w:r w:rsidR="00E40AA1">
        <w:t>.</w:t>
      </w:r>
    </w:p>
    <w:p w14:paraId="63F2D788" w14:textId="77777777" w:rsidR="00635923" w:rsidRDefault="00635923" w:rsidP="001266C5">
      <w:pPr>
        <w:pStyle w:val="BodyText"/>
        <w:tabs>
          <w:tab w:val="left" w:pos="1371"/>
        </w:tabs>
        <w:ind w:left="109" w:right="401"/>
        <w:rPr>
          <w:b/>
        </w:rPr>
      </w:pPr>
    </w:p>
    <w:p w14:paraId="77C503A0" w14:textId="22CED136" w:rsidR="00F821D9" w:rsidRDefault="000536E7" w:rsidP="001266C5">
      <w:pPr>
        <w:pStyle w:val="BodyText"/>
        <w:tabs>
          <w:tab w:val="left" w:pos="1371"/>
        </w:tabs>
        <w:ind w:left="109" w:right="401"/>
      </w:pPr>
      <w:r>
        <w:t>The tuition and</w:t>
      </w:r>
      <w:r w:rsidR="00BD0FB8">
        <w:t xml:space="preserve"> designated</w:t>
      </w:r>
      <w:r>
        <w:t xml:space="preserve"> </w:t>
      </w:r>
      <w:hyperlink r:id="rId35" w:history="1">
        <w:r w:rsidR="00CC401A">
          <w:rPr>
            <w:rStyle w:val="Hyperlink"/>
            <w:i/>
            <w:iCs/>
          </w:rPr>
          <w:t>mandatory fee</w:t>
        </w:r>
      </w:hyperlink>
      <w:r w:rsidR="00CC401A">
        <w:rPr>
          <w:i/>
          <w:iCs/>
        </w:rPr>
        <w:t xml:space="preserve"> </w:t>
      </w:r>
      <w:r>
        <w:t xml:space="preserve">scholarships are contingent upon </w:t>
      </w:r>
      <w:r w:rsidR="007B549B">
        <w:t xml:space="preserve">remaining a degree-seeking, enrolled graduate </w:t>
      </w:r>
      <w:proofErr w:type="gramStart"/>
      <w:r w:rsidR="007B549B" w:rsidRPr="00A00114">
        <w:t>student</w:t>
      </w:r>
      <w:proofErr w:type="gramEnd"/>
      <w:r w:rsidR="007B549B" w:rsidRPr="00A00114">
        <w:t xml:space="preserve">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Pr="00BC1EF0" w:rsidRDefault="00F821D9">
      <w:pPr>
        <w:pStyle w:val="BodyText"/>
        <w:spacing w:before="8"/>
      </w:pPr>
    </w:p>
    <w:p w14:paraId="3008E3FD" w14:textId="3C3AFE7E" w:rsidR="00F821D9" w:rsidRPr="00BC1EF0" w:rsidRDefault="000536E7">
      <w:pPr>
        <w:pStyle w:val="Heading1"/>
        <w:ind w:right="221"/>
        <w:rPr>
          <w:sz w:val="21"/>
          <w:szCs w:val="21"/>
        </w:rPr>
      </w:pPr>
      <w:bookmarkStart w:id="4" w:name="(Required)_If_you_were_awarded_financial"/>
      <w:bookmarkEnd w:id="4"/>
      <w:r w:rsidRPr="00BC1EF0">
        <w:rPr>
          <w:b/>
          <w:sz w:val="21"/>
          <w:szCs w:val="21"/>
          <w:highlight w:val="yellow"/>
        </w:rPr>
        <w:t>(Required)</w:t>
      </w:r>
      <w:r w:rsidRPr="00BC1EF0">
        <w:rPr>
          <w:b/>
          <w:sz w:val="21"/>
          <w:szCs w:val="21"/>
        </w:rPr>
        <w:t xml:space="preserve"> </w:t>
      </w:r>
      <w:r w:rsidRPr="00BC1EF0">
        <w:rPr>
          <w:sz w:val="21"/>
          <w:szCs w:val="21"/>
        </w:rPr>
        <w:t xml:space="preserve">If you were awarded financial aid, please contact the Office of Student Financial Aid to discuss the impact this tuition/fee assistance and assessment at the resident rate will have on your aid award. You may contact the office at </w:t>
      </w:r>
      <w:hyperlink r:id="rId36">
        <w:r w:rsidRPr="00BC1EF0">
          <w:rPr>
            <w:color w:val="0070C0"/>
            <w:sz w:val="21"/>
            <w:szCs w:val="21"/>
            <w:u w:val="single" w:color="0070C0"/>
          </w:rPr>
          <w:t>financial-aid@uiowa.edu</w:t>
        </w:r>
      </w:hyperlink>
      <w:r w:rsidRPr="00BC1EF0">
        <w:rPr>
          <w:color w:val="0000FF"/>
          <w:sz w:val="21"/>
          <w:szCs w:val="21"/>
          <w:u w:color="0000FF"/>
        </w:rPr>
        <w:t xml:space="preserve"> </w:t>
      </w:r>
      <w:r w:rsidRPr="00BC1EF0">
        <w:rPr>
          <w:sz w:val="21"/>
          <w:szCs w:val="21"/>
        </w:rPr>
        <w:t>or 319-335-1450 or 2</w:t>
      </w:r>
      <w:r w:rsidR="00927C20" w:rsidRPr="00BC1EF0">
        <w:rPr>
          <w:sz w:val="21"/>
          <w:szCs w:val="21"/>
        </w:rPr>
        <w:t>400 University Capitol Centre</w:t>
      </w:r>
      <w:r w:rsidRPr="00BC1EF0">
        <w:rPr>
          <w:sz w:val="21"/>
          <w:szCs w:val="21"/>
        </w:rPr>
        <w:t>.</w:t>
      </w:r>
    </w:p>
    <w:p w14:paraId="601F2F49" w14:textId="77777777" w:rsidR="00F821D9" w:rsidRPr="00BC1EF0" w:rsidRDefault="00F821D9">
      <w:pPr>
        <w:pStyle w:val="BodyText"/>
      </w:pPr>
    </w:p>
    <w:p w14:paraId="2765DD36" w14:textId="1F349FAB" w:rsidR="00F821D9" w:rsidRPr="00BC1EF0" w:rsidRDefault="000536E7">
      <w:pPr>
        <w:pStyle w:val="BodyText"/>
        <w:spacing w:before="92"/>
        <w:ind w:left="109" w:right="161"/>
      </w:pPr>
      <w:r w:rsidRPr="00BC1EF0">
        <w:rPr>
          <w:b/>
          <w:highlight w:val="yellow"/>
        </w:rPr>
        <w:t>(Optional)</w:t>
      </w:r>
      <w:r w:rsidRPr="00BC1EF0">
        <w:rPr>
          <w:b/>
        </w:rPr>
        <w:t xml:space="preserve"> </w:t>
      </w:r>
      <w:r w:rsidRPr="00BC1EF0">
        <w:t xml:space="preserve">The tuition scholarship total noted above </w:t>
      </w:r>
      <w:r w:rsidR="007B5E6B" w:rsidRPr="00BC1EF0">
        <w:rPr>
          <w:b/>
          <w:bCs/>
        </w:rPr>
        <w:t>[</w:t>
      </w:r>
      <w:r w:rsidRPr="00BC1EF0">
        <w:rPr>
          <w:b/>
          <w:bCs/>
        </w:rPr>
        <w:t>does/does not</w:t>
      </w:r>
      <w:r w:rsidR="007B5E6B" w:rsidRPr="00BC1EF0">
        <w:rPr>
          <w:b/>
          <w:bCs/>
        </w:rPr>
        <w:t>]</w:t>
      </w:r>
      <w:r w:rsidRPr="00BC1EF0">
        <w:t xml:space="preserve"> include specific scholarships made available by </w:t>
      </w:r>
      <w:r w:rsidR="007B5E6B" w:rsidRPr="00BC1EF0">
        <w:rPr>
          <w:b/>
          <w:bCs/>
        </w:rPr>
        <w:t>[</w:t>
      </w:r>
      <w:r w:rsidRPr="00BC1EF0">
        <w:rPr>
          <w:b/>
          <w:bCs/>
        </w:rPr>
        <w:t xml:space="preserve">list specific sources of funding/support, </w:t>
      </w:r>
      <w:proofErr w:type="gramStart"/>
      <w:r w:rsidRPr="00BC1EF0">
        <w:rPr>
          <w:b/>
          <w:bCs/>
        </w:rPr>
        <w:t>e.g.</w:t>
      </w:r>
      <w:proofErr w:type="gramEnd"/>
      <w:r w:rsidRPr="00BC1EF0">
        <w:rPr>
          <w:b/>
          <w:bCs/>
        </w:rPr>
        <w:t xml:space="preserve"> named scholarships/other financial awards</w:t>
      </w:r>
      <w:r w:rsidR="007B5E6B" w:rsidRPr="00BC1EF0">
        <w:rPr>
          <w:b/>
          <w:bCs/>
        </w:rPr>
        <w:t>]</w:t>
      </w:r>
      <w:r w:rsidRPr="00BC1EF0">
        <w:t xml:space="preserve">. These specific tuition awards </w:t>
      </w:r>
      <w:r w:rsidR="00C672B3" w:rsidRPr="00BC1EF0">
        <w:rPr>
          <w:b/>
          <w:bCs/>
        </w:rPr>
        <w:t>[</w:t>
      </w:r>
      <w:r w:rsidRPr="00BC1EF0">
        <w:rPr>
          <w:b/>
          <w:bCs/>
        </w:rPr>
        <w:t>are/are not</w:t>
      </w:r>
      <w:r w:rsidR="00C672B3" w:rsidRPr="00BC1EF0">
        <w:rPr>
          <w:b/>
          <w:bCs/>
        </w:rPr>
        <w:t>]</w:t>
      </w:r>
      <w:r w:rsidRPr="00BC1EF0">
        <w:t xml:space="preserve"> in addition to the total listed above.</w:t>
      </w:r>
    </w:p>
    <w:p w14:paraId="09E4245B" w14:textId="77777777" w:rsidR="00F821D9" w:rsidRPr="00BC1EF0" w:rsidRDefault="00F821D9">
      <w:pPr>
        <w:pStyle w:val="BodyText"/>
        <w:spacing w:before="6"/>
      </w:pPr>
    </w:p>
    <w:p w14:paraId="10537255" w14:textId="5A721DBC" w:rsidR="00F821D9" w:rsidRPr="00BC1EF0" w:rsidRDefault="000536E7">
      <w:pPr>
        <w:pStyle w:val="BodyText"/>
        <w:tabs>
          <w:tab w:val="left" w:pos="1374"/>
        </w:tabs>
        <w:spacing w:line="242" w:lineRule="exact"/>
        <w:ind w:left="109" w:right="129"/>
      </w:pPr>
      <w:r w:rsidRPr="00BC1EF0">
        <w:rPr>
          <w:b/>
          <w:highlight w:val="yellow"/>
        </w:rPr>
        <w:t>(Required)</w:t>
      </w:r>
      <w:r w:rsidR="00045AB6" w:rsidRPr="00BC1EF0">
        <w:rPr>
          <w:b/>
        </w:rPr>
        <w:t xml:space="preserve"> </w:t>
      </w:r>
      <w:r w:rsidRPr="00BC1EF0">
        <w:t xml:space="preserve">Tuition and fees for the fall </w:t>
      </w:r>
      <w:r w:rsidR="00CC401A" w:rsidRPr="00BC1EF0">
        <w:t xml:space="preserve">2023 </w:t>
      </w:r>
      <w:r w:rsidRPr="00BC1EF0">
        <w:t>semester will be billed on the first working day of August</w:t>
      </w:r>
      <w:r w:rsidRPr="00BC1EF0">
        <w:rPr>
          <w:spacing w:val="-2"/>
        </w:rPr>
        <w:t xml:space="preserve"> </w:t>
      </w:r>
      <w:r w:rsidR="00CC401A" w:rsidRPr="00BC1EF0">
        <w:t>2023</w:t>
      </w:r>
      <w:r w:rsidRPr="00BC1EF0">
        <w:t>,</w:t>
      </w:r>
      <w:r w:rsidRPr="00BC1EF0">
        <w:rPr>
          <w:spacing w:val="-1"/>
        </w:rPr>
        <w:t xml:space="preserve"> </w:t>
      </w:r>
      <w:r w:rsidRPr="00BC1EF0">
        <w:t xml:space="preserve">and for the spring </w:t>
      </w:r>
      <w:r w:rsidR="00CC401A" w:rsidRPr="00BC1EF0">
        <w:t xml:space="preserve">2024 </w:t>
      </w:r>
      <w:r w:rsidRPr="00BC1EF0">
        <w:t xml:space="preserve">semester on the first working day of January </w:t>
      </w:r>
      <w:r w:rsidR="00CC401A" w:rsidRPr="00BC1EF0">
        <w:t>2024</w:t>
      </w:r>
      <w:r w:rsidRPr="00BC1EF0">
        <w:t>, with payments due the 22</w:t>
      </w:r>
      <w:proofErr w:type="spellStart"/>
      <w:r w:rsidRPr="00BC1EF0">
        <w:rPr>
          <w:position w:val="7"/>
        </w:rPr>
        <w:t>nd</w:t>
      </w:r>
      <w:proofErr w:type="spellEnd"/>
      <w:r w:rsidRPr="00BC1EF0">
        <w:rPr>
          <w:position w:val="7"/>
        </w:rPr>
        <w:t xml:space="preserve"> </w:t>
      </w:r>
      <w:r w:rsidRPr="00BC1EF0">
        <w:t>of each</w:t>
      </w:r>
      <w:r w:rsidRPr="00BC1EF0">
        <w:rPr>
          <w:spacing w:val="-20"/>
        </w:rPr>
        <w:t xml:space="preserve"> </w:t>
      </w:r>
      <w:r w:rsidRPr="00BC1EF0">
        <w:t>month.</w:t>
      </w:r>
    </w:p>
    <w:p w14:paraId="79C37400" w14:textId="77777777" w:rsidR="0060421B" w:rsidRPr="00BC1EF0" w:rsidRDefault="0060421B">
      <w:pPr>
        <w:pStyle w:val="BodyText"/>
        <w:tabs>
          <w:tab w:val="left" w:pos="1374"/>
        </w:tabs>
        <w:spacing w:line="242" w:lineRule="exact"/>
        <w:ind w:left="109" w:right="129"/>
      </w:pPr>
    </w:p>
    <w:p w14:paraId="6C55CDFD" w14:textId="7CC832DE" w:rsidR="00F821D9" w:rsidRPr="00BC1EF0" w:rsidRDefault="000536E7">
      <w:pPr>
        <w:pStyle w:val="BodyText"/>
        <w:ind w:left="109" w:right="308"/>
      </w:pPr>
      <w:r w:rsidRPr="00BC1EF0">
        <w:t xml:space="preserve">As a </w:t>
      </w:r>
      <w:r w:rsidR="00844321" w:rsidRPr="00BC1EF0">
        <w:t>university</w:t>
      </w:r>
      <w:r w:rsidRPr="00BC1EF0">
        <w:t xml:space="preserve"> employee, Graduate Assistants may elect to pay their tuition and fees through payroll deduction </w:t>
      </w:r>
      <w:proofErr w:type="gramStart"/>
      <w:r w:rsidRPr="00BC1EF0">
        <w:t>in order to</w:t>
      </w:r>
      <w:proofErr w:type="gramEnd"/>
      <w:r w:rsidRPr="00BC1EF0">
        <w:t xml:space="preserve">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w:t>
      </w:r>
      <w:hyperlink r:id="rId37">
        <w:r w:rsidR="00CC401A" w:rsidRPr="00BC1EF0">
          <w:rPr>
            <w:color w:val="0070C0"/>
            <w:u w:val="single" w:color="0070C0"/>
          </w:rPr>
          <w:t>Payroll Deduction Authorization Form</w:t>
        </w:r>
      </w:hyperlink>
      <w:r w:rsidR="00F9533A" w:rsidRPr="00BC1EF0">
        <w:t>.</w:t>
      </w:r>
      <w:r w:rsidRPr="00BC1EF0">
        <w:t xml:space="preserve"> </w:t>
      </w:r>
      <w:r w:rsidR="00F9533A" w:rsidRPr="00BC1EF0">
        <w:t xml:space="preserve">This is available </w:t>
      </w:r>
      <w:r w:rsidRPr="00BC1EF0">
        <w:t>on the University Billing Office website, located at</w:t>
      </w:r>
      <w:r w:rsidR="00F037D4" w:rsidRPr="00BC1EF0">
        <w:t xml:space="preserve">: </w:t>
      </w:r>
      <w:r w:rsidRPr="00BC1EF0">
        <w:t xml:space="preserve"> </w:t>
      </w:r>
      <w:hyperlink r:id="rId38">
        <w:hyperlink r:id="rId39">
          <w:r w:rsidR="00CC401A" w:rsidRPr="00BC1EF0">
            <w:rPr>
              <w:color w:val="0070C0"/>
              <w:u w:val="single" w:color="0070C0"/>
            </w:rPr>
            <w:t>Payroll Deduction Authorization Form</w:t>
          </w:r>
        </w:hyperlink>
        <w:r w:rsidRPr="00BC1EF0">
          <w:rPr>
            <w:u w:color="0070C0"/>
          </w:rPr>
          <w:t>.</w:t>
        </w:r>
      </w:hyperlink>
      <w:r w:rsidRPr="00BC1EF0">
        <w:t xml:space="preserve"> Please contact the University Billing Office directly </w:t>
      </w:r>
      <w:r w:rsidR="00CC401A" w:rsidRPr="00BC1EF0">
        <w:t xml:space="preserve">or visit the </w:t>
      </w:r>
      <w:hyperlink r:id="rId40" w:history="1">
        <w:r w:rsidR="00CC401A" w:rsidRPr="00BC1EF0">
          <w:rPr>
            <w:rStyle w:val="Hyperlink"/>
          </w:rPr>
          <w:t>University Billing Office - Payment Options</w:t>
        </w:r>
      </w:hyperlink>
      <w:r w:rsidR="00CC401A" w:rsidRPr="00BC1EF0">
        <w:t xml:space="preserve"> webpage </w:t>
      </w:r>
      <w:r w:rsidRPr="00BC1EF0">
        <w:t>regarding any questions  about University billing procedures.</w:t>
      </w:r>
    </w:p>
    <w:p w14:paraId="32CC5C12" w14:textId="77777777" w:rsidR="00F821D9" w:rsidRPr="00BC1EF0" w:rsidRDefault="00F821D9">
      <w:pPr>
        <w:pStyle w:val="BodyText"/>
        <w:spacing w:before="7"/>
      </w:pPr>
    </w:p>
    <w:p w14:paraId="64F4ED70" w14:textId="1739EF1F" w:rsidR="00F821D9" w:rsidRPr="00BC1EF0" w:rsidRDefault="000536E7">
      <w:pPr>
        <w:pStyle w:val="BodyText"/>
        <w:tabs>
          <w:tab w:val="left" w:pos="1465"/>
        </w:tabs>
        <w:ind w:left="119" w:right="145"/>
      </w:pPr>
      <w:r w:rsidRPr="00BC1EF0">
        <w:rPr>
          <w:b/>
          <w:highlight w:val="yellow"/>
        </w:rPr>
        <w:t>(Required)</w:t>
      </w:r>
      <w:r w:rsidR="00045AB6" w:rsidRPr="00BC1EF0">
        <w:rPr>
          <w:b/>
        </w:rPr>
        <w:t xml:space="preserve"> </w:t>
      </w:r>
      <w:r w:rsidRPr="00BC1EF0">
        <w:t xml:space="preserve">If you fail to be available to start your appointment on August </w:t>
      </w:r>
      <w:r w:rsidR="005D2D3F" w:rsidRPr="00BC1EF0">
        <w:t>1</w:t>
      </w:r>
      <w:r w:rsidR="001C6603" w:rsidRPr="00BC1EF0">
        <w:t>6</w:t>
      </w:r>
      <w:r w:rsidRPr="00BC1EF0">
        <w:t>, 20</w:t>
      </w:r>
      <w:r w:rsidR="00CD04B9" w:rsidRPr="00BC1EF0">
        <w:t>2</w:t>
      </w:r>
      <w:r w:rsidR="001C6603" w:rsidRPr="00BC1EF0">
        <w:t>3</w:t>
      </w:r>
      <w:r w:rsidR="00E40AA1" w:rsidRPr="00BC1EF0">
        <w:t>,</w:t>
      </w:r>
      <w:r w:rsidRPr="00BC1EF0">
        <w:t xml:space="preserve"> or January </w:t>
      </w:r>
      <w:r w:rsidR="001C6603" w:rsidRPr="00BC1EF0">
        <w:t>10</w:t>
      </w:r>
      <w:r w:rsidRPr="00BC1EF0">
        <w:t>, 20</w:t>
      </w:r>
      <w:r w:rsidR="00CD04B9" w:rsidRPr="00BC1EF0">
        <w:t>2</w:t>
      </w:r>
      <w:r w:rsidR="001C6603" w:rsidRPr="00BC1EF0">
        <w:t>4</w:t>
      </w:r>
      <w:r w:rsidRPr="00BC1EF0">
        <w:t>,</w:t>
      </w:r>
      <w:r w:rsidRPr="00BC1EF0">
        <w:rPr>
          <w:spacing w:val="1"/>
        </w:rPr>
        <w:t xml:space="preserve"> </w:t>
      </w:r>
      <w:r w:rsidRPr="00BC1EF0">
        <w:t>if</w:t>
      </w:r>
      <w:r w:rsidRPr="00BC1EF0">
        <w:rPr>
          <w:spacing w:val="-2"/>
        </w:rPr>
        <w:t xml:space="preserve"> </w:t>
      </w:r>
      <w:r w:rsidRPr="00BC1EF0">
        <w:t xml:space="preserve">reappointed, we will adjust your period of appointment and </w:t>
      </w:r>
      <w:proofErr w:type="gramStart"/>
      <w:r w:rsidRPr="00BC1EF0">
        <w:t>salary</w:t>
      </w:r>
      <w:proofErr w:type="gramEnd"/>
      <w:r w:rsidRPr="00BC1EF0">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BC1EF0">
        <w:rPr>
          <w:spacing w:val="-5"/>
        </w:rPr>
        <w:t xml:space="preserve"> </w:t>
      </w:r>
      <w:r w:rsidRPr="00BC1EF0">
        <w:t>explicit</w:t>
      </w:r>
      <w:r w:rsidRPr="00BC1EF0">
        <w:rPr>
          <w:spacing w:val="-5"/>
        </w:rPr>
        <w:t xml:space="preserve"> </w:t>
      </w:r>
      <w:r w:rsidRPr="00BC1EF0">
        <w:t>or</w:t>
      </w:r>
      <w:r w:rsidRPr="00BC1EF0">
        <w:rPr>
          <w:spacing w:val="-5"/>
        </w:rPr>
        <w:t xml:space="preserve"> </w:t>
      </w:r>
      <w:r w:rsidRPr="00BC1EF0">
        <w:t>implicit</w:t>
      </w:r>
      <w:r w:rsidRPr="00BC1EF0">
        <w:rPr>
          <w:spacing w:val="-5"/>
        </w:rPr>
        <w:t xml:space="preserve"> </w:t>
      </w:r>
      <w:r w:rsidRPr="00BC1EF0">
        <w:t>in</w:t>
      </w:r>
      <w:r w:rsidRPr="00BC1EF0">
        <w:rPr>
          <w:spacing w:val="-4"/>
        </w:rPr>
        <w:t xml:space="preserve"> </w:t>
      </w:r>
      <w:r w:rsidRPr="00BC1EF0">
        <w:t>this</w:t>
      </w:r>
      <w:r w:rsidRPr="00BC1EF0">
        <w:rPr>
          <w:spacing w:val="-2"/>
        </w:rPr>
        <w:t xml:space="preserve"> </w:t>
      </w:r>
      <w:r w:rsidRPr="00BC1EF0">
        <w:t>letter</w:t>
      </w:r>
      <w:r w:rsidRPr="00BC1EF0">
        <w:rPr>
          <w:spacing w:val="-5"/>
        </w:rPr>
        <w:t xml:space="preserve"> </w:t>
      </w:r>
      <w:r w:rsidRPr="00BC1EF0">
        <w:t>of</w:t>
      </w:r>
      <w:r w:rsidRPr="00BC1EF0">
        <w:rPr>
          <w:spacing w:val="-25"/>
        </w:rPr>
        <w:t xml:space="preserve"> </w:t>
      </w:r>
      <w:r w:rsidRPr="00BC1EF0">
        <w:t>offer.</w:t>
      </w:r>
    </w:p>
    <w:p w14:paraId="2345C5CB" w14:textId="77777777" w:rsidR="00F821D9" w:rsidRPr="00BC1EF0" w:rsidRDefault="00F821D9">
      <w:pPr>
        <w:pStyle w:val="BodyText"/>
        <w:spacing w:before="6"/>
      </w:pPr>
    </w:p>
    <w:p w14:paraId="46C1C9FF" w14:textId="77777777" w:rsidR="00F821D9" w:rsidRDefault="000536E7">
      <w:pPr>
        <w:pStyle w:val="Heading2"/>
        <w:spacing w:line="238" w:lineRule="exact"/>
      </w:pPr>
      <w:bookmarkStart w:id="5" w:name="Benefits"/>
      <w:bookmarkEnd w:id="5"/>
      <w:r>
        <w:rPr>
          <w:u w:val="single"/>
        </w:rPr>
        <w:lastRenderedPageBreak/>
        <w:t>Benefits</w:t>
      </w:r>
    </w:p>
    <w:p w14:paraId="29274904" w14:textId="249744EA"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41" w:history="1">
        <w:r w:rsidR="001C6603">
          <w:rPr>
            <w:rStyle w:val="Hyperlink"/>
            <w:color w:val="0070C0"/>
          </w:rPr>
          <w:t>UI Student Insurance</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6" w:name="Specific_to_Teaching_Assistants"/>
      <w:bookmarkStart w:id="7" w:name="(Required)_[Choose_one]"/>
      <w:bookmarkStart w:id="8" w:name="The_first_test,_the_English_Speaking_Pro"/>
      <w:bookmarkStart w:id="9" w:name="(Required)_[Choose_one]_[For_those_Teach"/>
      <w:bookmarkEnd w:id="6"/>
      <w:bookmarkEnd w:id="7"/>
      <w:bookmarkEnd w:id="8"/>
      <w:bookmarkEnd w:id="9"/>
    </w:p>
    <w:p w14:paraId="5944D3C3" w14:textId="19E6949A" w:rsidR="00AF489F" w:rsidRPr="00F26378" w:rsidRDefault="00AF489F" w:rsidP="00AF489F">
      <w:pPr>
        <w:pStyle w:val="Default"/>
        <w:rPr>
          <w:rFonts w:ascii="Times New Roman" w:hAnsi="Times New Roman" w:cs="Times New Roman"/>
          <w:color w:val="auto"/>
          <w:sz w:val="21"/>
          <w:szCs w:val="21"/>
        </w:rPr>
      </w:pPr>
      <w:r w:rsidRPr="00903B56">
        <w:rPr>
          <w:rFonts w:ascii="Times New Roman" w:hAnsi="Times New Roman" w:cs="Times New Roman"/>
          <w:b/>
          <w:sz w:val="20"/>
          <w:szCs w:val="20"/>
          <w:highlight w:val="yellow"/>
        </w:rPr>
        <w:t>(</w:t>
      </w:r>
      <w:r w:rsidRPr="00F26378">
        <w:rPr>
          <w:rFonts w:ascii="Times New Roman" w:hAnsi="Times New Roman" w:cs="Times New Roman"/>
          <w:b/>
          <w:sz w:val="21"/>
          <w:szCs w:val="21"/>
          <w:highlight w:val="yellow"/>
        </w:rPr>
        <w:t>Required)</w:t>
      </w:r>
      <w:r w:rsidRPr="00F26378">
        <w:rPr>
          <w:rFonts w:ascii="Times New Roman" w:hAnsi="Times New Roman" w:cs="Times New Roman"/>
          <w:b/>
          <w:sz w:val="21"/>
          <w:szCs w:val="21"/>
        </w:rPr>
        <w:t xml:space="preserve"> </w:t>
      </w:r>
      <w:r w:rsidRPr="00F26378">
        <w:rPr>
          <w:rFonts w:ascii="Times New Roman" w:hAnsi="Times New Roman" w:cs="Times New Roman"/>
          <w:bCs/>
          <w:sz w:val="21"/>
          <w:szCs w:val="21"/>
        </w:rPr>
        <w:t>The</w:t>
      </w:r>
      <w:r w:rsidRPr="00F26378">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2" w:history="1">
        <w:r w:rsidRPr="00F26378">
          <w:rPr>
            <w:rStyle w:val="Hyperlink"/>
            <w:rFonts w:ascii="Times New Roman" w:hAnsi="Times New Roman" w:cs="Times New Roman"/>
            <w:i/>
            <w:iCs/>
            <w:sz w:val="21"/>
            <w:szCs w:val="21"/>
          </w:rPr>
          <w:t>Policy on Sexual Harassment and Sexual Misconduct</w:t>
        </w:r>
      </w:hyperlink>
      <w:r w:rsidRPr="00F26378">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F26378">
        <w:rPr>
          <w:rFonts w:ascii="Times New Roman" w:hAnsi="Times New Roman" w:cs="Times New Roman"/>
          <w:color w:val="auto"/>
          <w:sz w:val="21"/>
          <w:szCs w:val="21"/>
        </w:rPr>
        <w:t xml:space="preserve">Policy on Sexual Harassment and Sexual Misconduct. </w:t>
      </w:r>
      <w:r w:rsidRPr="00F26378">
        <w:rPr>
          <w:rFonts w:ascii="Times New Roman" w:eastAsia="Calibri" w:hAnsi="Times New Roman" w:cs="Times New Roman"/>
          <w:color w:val="auto"/>
          <w:sz w:val="21"/>
          <w:szCs w:val="21"/>
        </w:rPr>
        <w:t xml:space="preserve">Once you begin employment, </w:t>
      </w:r>
      <w:r w:rsidRPr="00F26378">
        <w:rPr>
          <w:rFonts w:ascii="Times New Roman" w:hAnsi="Times New Roman" w:cs="Times New Roman"/>
          <w:color w:val="auto"/>
          <w:sz w:val="21"/>
          <w:szCs w:val="21"/>
        </w:rPr>
        <w:t xml:space="preserve">you may satisfy this requirement by completing an approved online course or instructor-led course (if available). </w:t>
      </w:r>
    </w:p>
    <w:p w14:paraId="407CBEA0" w14:textId="77777777" w:rsidR="00AF489F" w:rsidRPr="00F26378" w:rsidRDefault="00AF489F" w:rsidP="00AF489F">
      <w:pPr>
        <w:pStyle w:val="BodyText"/>
        <w:tabs>
          <w:tab w:val="left" w:pos="1462"/>
        </w:tabs>
        <w:ind w:left="111" w:right="183"/>
        <w:rPr>
          <w:bCs/>
        </w:rPr>
      </w:pPr>
    </w:p>
    <w:p w14:paraId="0CA9D15A" w14:textId="77777777" w:rsidR="00AF489F" w:rsidRPr="00F26378" w:rsidRDefault="00AF489F" w:rsidP="00AF489F">
      <w:pPr>
        <w:pStyle w:val="Default"/>
        <w:rPr>
          <w:rFonts w:ascii="Times New Roman" w:hAnsi="Times New Roman" w:cs="Times New Roman"/>
          <w:sz w:val="21"/>
          <w:szCs w:val="21"/>
        </w:rPr>
      </w:pPr>
      <w:r w:rsidRPr="00F26378">
        <w:rPr>
          <w:rFonts w:ascii="Times New Roman" w:hAnsi="Times New Roman" w:cs="Times New Roman"/>
          <w:sz w:val="21"/>
          <w:szCs w:val="21"/>
        </w:rPr>
        <w:t xml:space="preserve">To view your initial due date for completion of this course, </w:t>
      </w:r>
      <w:bookmarkStart w:id="10" w:name="_Hlk94191491"/>
      <w:r w:rsidRPr="00F26378">
        <w:rPr>
          <w:rFonts w:ascii="Times New Roman" w:hAnsi="Times New Roman" w:cs="Times New Roman"/>
          <w:sz w:val="21"/>
          <w:szCs w:val="21"/>
        </w:rPr>
        <w:t xml:space="preserve">login to the  </w:t>
      </w:r>
      <w:hyperlink r:id="rId43" w:history="1">
        <w:r w:rsidRPr="00F26378">
          <w:rPr>
            <w:rStyle w:val="Hyperlink"/>
            <w:rFonts w:ascii="Times New Roman" w:hAnsi="Times New Roman" w:cs="Times New Roman"/>
            <w:sz w:val="21"/>
            <w:szCs w:val="21"/>
          </w:rPr>
          <w:t>UI Compliance &amp; Qualifications system</w:t>
        </w:r>
      </w:hyperlink>
      <w:r w:rsidRPr="00F26378">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0"/>
    </w:p>
    <w:p w14:paraId="69D11946" w14:textId="77777777" w:rsidR="00AF489F" w:rsidRPr="00F26378" w:rsidRDefault="00AF489F" w:rsidP="00AF489F">
      <w:pPr>
        <w:pStyle w:val="Default"/>
        <w:rPr>
          <w:rFonts w:ascii="Times New Roman" w:hAnsi="Times New Roman" w:cs="Times New Roman"/>
          <w:sz w:val="21"/>
          <w:szCs w:val="21"/>
        </w:rPr>
      </w:pPr>
    </w:p>
    <w:p w14:paraId="15C37962" w14:textId="28E90D26" w:rsidR="00AF489F" w:rsidRPr="00F26378" w:rsidRDefault="00AF489F" w:rsidP="00AF489F">
      <w:pPr>
        <w:pStyle w:val="BodyText"/>
        <w:tabs>
          <w:tab w:val="left" w:pos="1462"/>
        </w:tabs>
        <w:ind w:right="183"/>
        <w:rPr>
          <w:bCs/>
        </w:rPr>
      </w:pPr>
      <w:r w:rsidRPr="00F26378">
        <w:t xml:space="preserve">Further information about the education requirement and login instructions are available on the Office of Institutional Equity’s </w:t>
      </w:r>
      <w:hyperlink r:id="rId44" w:history="1">
        <w:r w:rsidR="001C6603">
          <w:rPr>
            <w:rStyle w:val="Hyperlink"/>
          </w:rPr>
          <w:t>Harassment Prevention Education</w:t>
        </w:r>
      </w:hyperlink>
      <w:r w:rsidR="001C6603">
        <w:rPr>
          <w:rStyle w:val="Hyperlink"/>
        </w:rPr>
        <w:t xml:space="preserve"> website.</w:t>
      </w:r>
      <w:r w:rsidRPr="00F26378">
        <w:rPr>
          <w:rStyle w:val="Hyperlink"/>
        </w:rPr>
        <w:t>.</w:t>
      </w:r>
    </w:p>
    <w:p w14:paraId="07146E1C" w14:textId="77777777" w:rsidR="00AF489F" w:rsidRPr="0037087C" w:rsidRDefault="00AF489F" w:rsidP="00AF489F">
      <w:pPr>
        <w:pStyle w:val="BodyText"/>
        <w:tabs>
          <w:tab w:val="left" w:pos="1462"/>
        </w:tabs>
        <w:ind w:left="111" w:right="183"/>
        <w:rPr>
          <w:sz w:val="20"/>
          <w:szCs w:val="20"/>
        </w:rPr>
      </w:pPr>
    </w:p>
    <w:p w14:paraId="1813A9E7" w14:textId="77777777" w:rsidR="00F821D9" w:rsidRDefault="00F821D9">
      <w:pPr>
        <w:pStyle w:val="BodyText"/>
        <w:spacing w:before="1"/>
        <w:rPr>
          <w:sz w:val="14"/>
        </w:rPr>
      </w:pPr>
      <w:bookmarkStart w:id="11" w:name="(Required)_[Where_applicable—choose_one]"/>
      <w:bookmarkEnd w:id="11"/>
    </w:p>
    <w:p w14:paraId="4569C634" w14:textId="502D6011"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BA5037">
        <w:rPr>
          <w:sz w:val="21"/>
        </w:rPr>
        <w:t>4</w:t>
      </w:r>
      <w:r>
        <w:rPr>
          <w:sz w:val="21"/>
        </w:rPr>
        <w:t>–</w:t>
      </w:r>
      <w:r w:rsidR="001266C5">
        <w:rPr>
          <w:sz w:val="21"/>
        </w:rPr>
        <w:t>2</w:t>
      </w:r>
      <w:r w:rsidR="00BA5037">
        <w:rPr>
          <w:sz w:val="21"/>
        </w:rPr>
        <w:t>5</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44434"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9D5C4"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55582E83"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1C6603">
        <w:rPr>
          <w:i/>
          <w:sz w:val="16"/>
          <w:szCs w:val="16"/>
        </w:rPr>
        <w:t>January</w:t>
      </w:r>
      <w:r w:rsidR="00A47DD1" w:rsidRPr="00A00114">
        <w:rPr>
          <w:i/>
          <w:sz w:val="16"/>
          <w:szCs w:val="16"/>
        </w:rPr>
        <w:t xml:space="preserve"> 202</w:t>
      </w:r>
      <w:r w:rsidR="001C6603">
        <w:rPr>
          <w:i/>
          <w:sz w:val="16"/>
          <w:szCs w:val="16"/>
        </w:rPr>
        <w:t>3</w:t>
      </w:r>
    </w:p>
    <w:sectPr w:rsidR="00F821D9" w:rsidRPr="00A50951">
      <w:headerReference w:type="even" r:id="rId45"/>
      <w:headerReference w:type="default" r:id="rId46"/>
      <w:footerReference w:type="even" r:id="rId47"/>
      <w:footerReference w:type="default" r:id="rId48"/>
      <w:headerReference w:type="first" r:id="rId49"/>
      <w:footerReference w:type="first" r:id="rId5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818F" w14:textId="77777777" w:rsidR="00500ED6" w:rsidRDefault="00500ED6">
      <w:r>
        <w:separator/>
      </w:r>
    </w:p>
  </w:endnote>
  <w:endnote w:type="continuationSeparator" w:id="0">
    <w:p w14:paraId="4BCAA34B" w14:textId="77777777" w:rsidR="00500ED6" w:rsidRDefault="0050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F515" w14:textId="77777777" w:rsidR="00581A5D" w:rsidRDefault="00581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9647" w14:textId="77777777" w:rsidR="00581A5D" w:rsidRDefault="0058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E0FF" w14:textId="77777777" w:rsidR="00500ED6" w:rsidRDefault="00500ED6">
      <w:r>
        <w:separator/>
      </w:r>
    </w:p>
  </w:footnote>
  <w:footnote w:type="continuationSeparator" w:id="0">
    <w:p w14:paraId="149CC904" w14:textId="77777777" w:rsidR="00500ED6" w:rsidRDefault="0050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4883" w14:textId="77777777" w:rsidR="00581A5D" w:rsidRDefault="00581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751D" w14:textId="77777777" w:rsidR="00581A5D" w:rsidRDefault="00581A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669C" w14:textId="77777777" w:rsidR="00581A5D" w:rsidRDefault="00581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1298103796">
    <w:abstractNumId w:val="2"/>
  </w:num>
  <w:num w:numId="2" w16cid:durableId="1739664506">
    <w:abstractNumId w:val="3"/>
  </w:num>
  <w:num w:numId="3" w16cid:durableId="347871108">
    <w:abstractNumId w:val="0"/>
  </w:num>
  <w:num w:numId="4" w16cid:durableId="1739089834">
    <w:abstractNumId w:val="4"/>
  </w:num>
  <w:num w:numId="5" w16cid:durableId="1437363562">
    <w:abstractNumId w:val="1"/>
  </w:num>
  <w:num w:numId="6" w16cid:durableId="1710447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0ED7"/>
    <w:rsid w:val="000D2C61"/>
    <w:rsid w:val="000D4DF1"/>
    <w:rsid w:val="000F3DB7"/>
    <w:rsid w:val="001141B7"/>
    <w:rsid w:val="00124244"/>
    <w:rsid w:val="001266C5"/>
    <w:rsid w:val="00147BC2"/>
    <w:rsid w:val="00160AF4"/>
    <w:rsid w:val="00167A4C"/>
    <w:rsid w:val="00167F8A"/>
    <w:rsid w:val="00177653"/>
    <w:rsid w:val="00184A4C"/>
    <w:rsid w:val="001A2637"/>
    <w:rsid w:val="001A2FA1"/>
    <w:rsid w:val="001C160B"/>
    <w:rsid w:val="001C6603"/>
    <w:rsid w:val="001D52D3"/>
    <w:rsid w:val="001E0F87"/>
    <w:rsid w:val="001F0E63"/>
    <w:rsid w:val="001F17E2"/>
    <w:rsid w:val="00213816"/>
    <w:rsid w:val="002255E9"/>
    <w:rsid w:val="002620E7"/>
    <w:rsid w:val="0028700A"/>
    <w:rsid w:val="00294173"/>
    <w:rsid w:val="002A7EAE"/>
    <w:rsid w:val="002B2DC3"/>
    <w:rsid w:val="002D7959"/>
    <w:rsid w:val="002F7EAF"/>
    <w:rsid w:val="0031349A"/>
    <w:rsid w:val="00316328"/>
    <w:rsid w:val="003362BA"/>
    <w:rsid w:val="003B604D"/>
    <w:rsid w:val="003D50E3"/>
    <w:rsid w:val="003D7301"/>
    <w:rsid w:val="003E00EB"/>
    <w:rsid w:val="003E4169"/>
    <w:rsid w:val="003F2B53"/>
    <w:rsid w:val="003F667F"/>
    <w:rsid w:val="00405E1C"/>
    <w:rsid w:val="00426CEC"/>
    <w:rsid w:val="00427929"/>
    <w:rsid w:val="004328CD"/>
    <w:rsid w:val="00432D68"/>
    <w:rsid w:val="004437B5"/>
    <w:rsid w:val="00450D44"/>
    <w:rsid w:val="00461AFA"/>
    <w:rsid w:val="00461D92"/>
    <w:rsid w:val="00463279"/>
    <w:rsid w:val="00482283"/>
    <w:rsid w:val="004827F1"/>
    <w:rsid w:val="00493067"/>
    <w:rsid w:val="004979E5"/>
    <w:rsid w:val="004B7F73"/>
    <w:rsid w:val="004C479E"/>
    <w:rsid w:val="004C5C2C"/>
    <w:rsid w:val="004D3627"/>
    <w:rsid w:val="004E62EF"/>
    <w:rsid w:val="00500ED6"/>
    <w:rsid w:val="00501CB1"/>
    <w:rsid w:val="005163B2"/>
    <w:rsid w:val="00516767"/>
    <w:rsid w:val="00517561"/>
    <w:rsid w:val="005216EC"/>
    <w:rsid w:val="0053091D"/>
    <w:rsid w:val="00542B97"/>
    <w:rsid w:val="0055426D"/>
    <w:rsid w:val="00575089"/>
    <w:rsid w:val="00581A5D"/>
    <w:rsid w:val="00584E30"/>
    <w:rsid w:val="005A080F"/>
    <w:rsid w:val="005B5C9D"/>
    <w:rsid w:val="005C74D1"/>
    <w:rsid w:val="005D2D3F"/>
    <w:rsid w:val="005D35BD"/>
    <w:rsid w:val="005D53C2"/>
    <w:rsid w:val="0060421B"/>
    <w:rsid w:val="00632C4A"/>
    <w:rsid w:val="00635923"/>
    <w:rsid w:val="00642AEC"/>
    <w:rsid w:val="00655A56"/>
    <w:rsid w:val="00662E70"/>
    <w:rsid w:val="00664C10"/>
    <w:rsid w:val="006778A2"/>
    <w:rsid w:val="006816CA"/>
    <w:rsid w:val="00683516"/>
    <w:rsid w:val="00684C22"/>
    <w:rsid w:val="00686530"/>
    <w:rsid w:val="0068657C"/>
    <w:rsid w:val="006B0630"/>
    <w:rsid w:val="006D3E74"/>
    <w:rsid w:val="006D753A"/>
    <w:rsid w:val="006E2942"/>
    <w:rsid w:val="00717C38"/>
    <w:rsid w:val="00727208"/>
    <w:rsid w:val="00731211"/>
    <w:rsid w:val="007338CA"/>
    <w:rsid w:val="00733FD5"/>
    <w:rsid w:val="0073468F"/>
    <w:rsid w:val="00772A80"/>
    <w:rsid w:val="00773B0D"/>
    <w:rsid w:val="00784A0A"/>
    <w:rsid w:val="007A13E7"/>
    <w:rsid w:val="007B549B"/>
    <w:rsid w:val="007B5E6B"/>
    <w:rsid w:val="007D207C"/>
    <w:rsid w:val="007D3AC5"/>
    <w:rsid w:val="007E113F"/>
    <w:rsid w:val="007F713E"/>
    <w:rsid w:val="0080348B"/>
    <w:rsid w:val="0081066D"/>
    <w:rsid w:val="0081497E"/>
    <w:rsid w:val="00840733"/>
    <w:rsid w:val="00840B96"/>
    <w:rsid w:val="00844321"/>
    <w:rsid w:val="00851FDD"/>
    <w:rsid w:val="00870A23"/>
    <w:rsid w:val="00872455"/>
    <w:rsid w:val="00874263"/>
    <w:rsid w:val="008912C3"/>
    <w:rsid w:val="008921E4"/>
    <w:rsid w:val="008A5200"/>
    <w:rsid w:val="008E0FD9"/>
    <w:rsid w:val="00903B56"/>
    <w:rsid w:val="00926F82"/>
    <w:rsid w:val="00927C20"/>
    <w:rsid w:val="00932B86"/>
    <w:rsid w:val="00941E8F"/>
    <w:rsid w:val="00972B08"/>
    <w:rsid w:val="009841C7"/>
    <w:rsid w:val="00987A1E"/>
    <w:rsid w:val="00997A2B"/>
    <w:rsid w:val="009A02B3"/>
    <w:rsid w:val="009A520C"/>
    <w:rsid w:val="009C12B6"/>
    <w:rsid w:val="009F4405"/>
    <w:rsid w:val="00A00114"/>
    <w:rsid w:val="00A07E99"/>
    <w:rsid w:val="00A414DD"/>
    <w:rsid w:val="00A46C25"/>
    <w:rsid w:val="00A47DD1"/>
    <w:rsid w:val="00A50951"/>
    <w:rsid w:val="00A537D6"/>
    <w:rsid w:val="00A54040"/>
    <w:rsid w:val="00A61A31"/>
    <w:rsid w:val="00A61BC2"/>
    <w:rsid w:val="00A643C9"/>
    <w:rsid w:val="00A715CD"/>
    <w:rsid w:val="00A76EDA"/>
    <w:rsid w:val="00A76F5E"/>
    <w:rsid w:val="00A8106F"/>
    <w:rsid w:val="00A848E1"/>
    <w:rsid w:val="00A9605B"/>
    <w:rsid w:val="00AA1DF4"/>
    <w:rsid w:val="00AB2FC0"/>
    <w:rsid w:val="00AB32DE"/>
    <w:rsid w:val="00AC0B44"/>
    <w:rsid w:val="00AC6DC7"/>
    <w:rsid w:val="00AD4AB6"/>
    <w:rsid w:val="00AE0195"/>
    <w:rsid w:val="00AF489F"/>
    <w:rsid w:val="00AF4930"/>
    <w:rsid w:val="00B1112C"/>
    <w:rsid w:val="00B26A13"/>
    <w:rsid w:val="00B35961"/>
    <w:rsid w:val="00B35FF8"/>
    <w:rsid w:val="00B477AD"/>
    <w:rsid w:val="00B47DF0"/>
    <w:rsid w:val="00B60ECE"/>
    <w:rsid w:val="00B61DA9"/>
    <w:rsid w:val="00B6482D"/>
    <w:rsid w:val="00B67CFC"/>
    <w:rsid w:val="00B92E51"/>
    <w:rsid w:val="00B97383"/>
    <w:rsid w:val="00BA0ED5"/>
    <w:rsid w:val="00BA2DA0"/>
    <w:rsid w:val="00BA5037"/>
    <w:rsid w:val="00BA60DF"/>
    <w:rsid w:val="00BA7E25"/>
    <w:rsid w:val="00BC1EF0"/>
    <w:rsid w:val="00BC551D"/>
    <w:rsid w:val="00BD0FB8"/>
    <w:rsid w:val="00BD2448"/>
    <w:rsid w:val="00BE268E"/>
    <w:rsid w:val="00BE2D6C"/>
    <w:rsid w:val="00BE4448"/>
    <w:rsid w:val="00C000D0"/>
    <w:rsid w:val="00C2469D"/>
    <w:rsid w:val="00C3101F"/>
    <w:rsid w:val="00C373B6"/>
    <w:rsid w:val="00C40895"/>
    <w:rsid w:val="00C416B8"/>
    <w:rsid w:val="00C50B36"/>
    <w:rsid w:val="00C50CDD"/>
    <w:rsid w:val="00C50D49"/>
    <w:rsid w:val="00C640A0"/>
    <w:rsid w:val="00C672B3"/>
    <w:rsid w:val="00C71DB0"/>
    <w:rsid w:val="00C80E0C"/>
    <w:rsid w:val="00C83C9E"/>
    <w:rsid w:val="00C84DD0"/>
    <w:rsid w:val="00CA377E"/>
    <w:rsid w:val="00CA38DE"/>
    <w:rsid w:val="00CA7D70"/>
    <w:rsid w:val="00CB36D9"/>
    <w:rsid w:val="00CC401A"/>
    <w:rsid w:val="00CD04B9"/>
    <w:rsid w:val="00CE326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455E3"/>
    <w:rsid w:val="00E52971"/>
    <w:rsid w:val="00E54DA5"/>
    <w:rsid w:val="00E6050F"/>
    <w:rsid w:val="00E62B82"/>
    <w:rsid w:val="00E85F7D"/>
    <w:rsid w:val="00EB61D0"/>
    <w:rsid w:val="00EC22EC"/>
    <w:rsid w:val="00EE3E8A"/>
    <w:rsid w:val="00EE62FE"/>
    <w:rsid w:val="00F037D4"/>
    <w:rsid w:val="00F077A6"/>
    <w:rsid w:val="00F14308"/>
    <w:rsid w:val="00F26378"/>
    <w:rsid w:val="00F32B35"/>
    <w:rsid w:val="00F406D6"/>
    <w:rsid w:val="00F60B0B"/>
    <w:rsid w:val="00F80775"/>
    <w:rsid w:val="00F82124"/>
    <w:rsid w:val="00F821D9"/>
    <w:rsid w:val="00F83274"/>
    <w:rsid w:val="00F83334"/>
    <w:rsid w:val="00F84FD4"/>
    <w:rsid w:val="00F90480"/>
    <w:rsid w:val="00F9533A"/>
    <w:rsid w:val="00F9593C"/>
    <w:rsid w:val="00FA00E9"/>
    <w:rsid w:val="00FA1CC9"/>
    <w:rsid w:val="00FA40F6"/>
    <w:rsid w:val="00FA521C"/>
    <w:rsid w:val="00FA5CF3"/>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AF489F"/>
    <w:rPr>
      <w:rFonts w:ascii="Times New Roman" w:eastAsia="Times New Roman" w:hAnsi="Times New Roman" w:cs="Times New Roman"/>
      <w:sz w:val="21"/>
      <w:szCs w:val="21"/>
    </w:rPr>
  </w:style>
  <w:style w:type="paragraph" w:customStyle="1" w:styleId="Default">
    <w:name w:val="Default"/>
    <w:rsid w:val="00AF489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registrar.uiowa.edu/mandatory-fees" TargetMode="External"/><Relationship Id="rId39" Type="http://schemas.openxmlformats.org/officeDocument/2006/relationships/hyperlink" Target="http://ubill.fo.uiowa.edu/files/ubill.fo.uiowa.edu/files/payroll-deduct.pdf"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https://www.maui.uiowa.edu/maui/pub/tuition/rates.page" TargetMode="External"/><Relationship Id="rId42" Type="http://schemas.openxmlformats.org/officeDocument/2006/relationships/hyperlink" Target="https://opsmanual.uiowa.edu/community-policies/sexual-harassment-and-sexual-misconduct/education-program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rad.uiowa.edu/academics/rules-and-deadlines/manual" TargetMode="External"/><Relationship Id="rId29" Type="http://schemas.openxmlformats.org/officeDocument/2006/relationships/hyperlink" Target="https://hr.uiowa.edu/well-being/family-services/workplace-flexibility/work-arrangement-application-user-guide/domestic"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academics/manual"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ubill.fo.uiowa.edu/payment-option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rad.uiowa.edu/sites/grad.uiowa.edu/files/2022-12/Grad%20College%20Fee%20Info%202022-23%20updated%2011-30-22.pdf" TargetMode="External"/><Relationship Id="rId23" Type="http://schemas.openxmlformats.org/officeDocument/2006/relationships/hyperlink" Target="https://registrar.uiowa.edu/mandatory-fees" TargetMode="External"/><Relationship Id="rId28" Type="http://schemas.openxmlformats.org/officeDocument/2006/relationships/hyperlink" Target="https://hr.uiowa.edu/well-being/family-services/workplace-flexibility/work-arrangement-application-user-guide" TargetMode="External"/><Relationship Id="rId36" Type="http://schemas.openxmlformats.org/officeDocument/2006/relationships/hyperlink" Target="mailto:financial-aid@uiowa.edu"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opsmanual.uiowa.edu/governance" TargetMode="External"/><Relationship Id="rId44" Type="http://schemas.openxmlformats.org/officeDocument/2006/relationships/hyperlink" Target="https://diversity.uiowa.edu/programs/training-programs/harassment-prevention-education-course-inform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www.maui.uiowa.edu/maui/pub/tuition/rates.page" TargetMode="External"/><Relationship Id="rId27" Type="http://schemas.openxmlformats.org/officeDocument/2006/relationships/hyperlink" Target="https://grad.uiowa.edu/sites/grad.uiowa.edu/files/2022-12/Grad%20College%20Fee%20Info%202022-23%20updated%2011-30-22.pdf" TargetMode="External"/><Relationship Id="rId30" Type="http://schemas.openxmlformats.org/officeDocument/2006/relationships/hyperlink" Target="https://opsmanual.uiowa.edu/administrative-financial-and-facilities-policies/university-iowa-intellectual-property-policy" TargetMode="External"/><Relationship Id="rId35" Type="http://schemas.openxmlformats.org/officeDocument/2006/relationships/hyperlink" Target="https://registrar.uiowa.edu/mandatory-fees" TargetMode="External"/><Relationship Id="rId43" Type="http://schemas.openxmlformats.org/officeDocument/2006/relationships/hyperlink" Target="https://compliance.hr.uiowa.edu/my_compliances"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www.maui.uiowa.edu/maui/pub/tuition/rates.page" TargetMode="External"/><Relationship Id="rId33" Type="http://schemas.openxmlformats.org/officeDocument/2006/relationships/hyperlink" Target="https://grad.uiowa.edu/funding/graduate-student-employment-standards" TargetMode="External"/><Relationship Id="rId38" Type="http://schemas.openxmlformats.org/officeDocument/2006/relationships/hyperlink" Target="http://ubill.fo.uiowa.edu/files/ubill.fo.uiowa.edu/files/payroll-deduct.pdf" TargetMode="External"/><Relationship Id="rId46" Type="http://schemas.openxmlformats.org/officeDocument/2006/relationships/header" Target="header2.xml"/><Relationship Id="rId20" Type="http://schemas.openxmlformats.org/officeDocument/2006/relationships/hyperlink" Target="https://grad.uiowa.edu/graduate-student-employment-agreement" TargetMode="External"/><Relationship Id="rId41" Type="http://schemas.openxmlformats.org/officeDocument/2006/relationships/hyperlink" Target="https://hr.uiowa.edu/benefits/ui-student-insuranc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5" ma:contentTypeDescription="Create a new document." ma:contentTypeScope="" ma:versionID="3cd0db59a60651740686d9fc2fe86032">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30b79a9a40ff1e8b00da88fdcc1c694"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62370-0750-4C8D-AE9C-0A4B15AACA9A}">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9B45AAF5-4D24-4DFD-85BB-D204D29B1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189F452F-0820-4315-AB38-7383C2EC7E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491</Words>
  <Characters>1420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McDermott, Gabriella</cp:lastModifiedBy>
  <cp:revision>6</cp:revision>
  <cp:lastPrinted>2018-01-22T17:35:00Z</cp:lastPrinted>
  <dcterms:created xsi:type="dcterms:W3CDTF">2023-01-25T16:42:00Z</dcterms:created>
  <dcterms:modified xsi:type="dcterms:W3CDTF">2023-03-3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